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61F8F" w14:textId="77777777" w:rsidR="00390F7A" w:rsidRPr="00AD0537" w:rsidRDefault="00390F7A" w:rsidP="00320802">
      <w:pPr>
        <w:pStyle w:val="NoSpacing"/>
        <w:numPr>
          <w:ilvl w:val="0"/>
          <w:numId w:val="2"/>
        </w:numPr>
        <w:rPr>
          <w:sz w:val="14"/>
        </w:rPr>
      </w:pPr>
      <w:r w:rsidRPr="00AD0537">
        <w:rPr>
          <w:sz w:val="14"/>
        </w:rPr>
        <w:t>What is C#?</w:t>
      </w:r>
    </w:p>
    <w:p w14:paraId="66556BFE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C# is a modern, general-purpose, object-oriented programming language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developed by Microsoft and approved by ECMA &amp; ISO.</w:t>
      </w:r>
    </w:p>
    <w:p w14:paraId="761CCE34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European computer </w:t>
      </w:r>
      <w:proofErr w:type="spellStart"/>
      <w:r w:rsidRPr="00AD0537">
        <w:rPr>
          <w:sz w:val="14"/>
        </w:rPr>
        <w:t>manufactureres</w:t>
      </w:r>
      <w:proofErr w:type="spellEnd"/>
      <w:r w:rsidRPr="00AD0537">
        <w:rPr>
          <w:sz w:val="14"/>
        </w:rPr>
        <w:t xml:space="preserve"> </w:t>
      </w:r>
      <w:proofErr w:type="spellStart"/>
      <w:r w:rsidRPr="00AD0537">
        <w:rPr>
          <w:sz w:val="14"/>
        </w:rPr>
        <w:t>associataion</w:t>
      </w:r>
      <w:proofErr w:type="spellEnd"/>
      <w:r w:rsidRPr="00AD0537">
        <w:rPr>
          <w:sz w:val="14"/>
        </w:rPr>
        <w:t>.</w:t>
      </w:r>
    </w:p>
    <w:p w14:paraId="4A1FA66A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International </w:t>
      </w:r>
      <w:proofErr w:type="spellStart"/>
      <w:r w:rsidRPr="00AD0537">
        <w:rPr>
          <w:sz w:val="14"/>
        </w:rPr>
        <w:t>Stanadered</w:t>
      </w:r>
      <w:proofErr w:type="spellEnd"/>
      <w:r w:rsidRPr="00AD0537">
        <w:rPr>
          <w:sz w:val="14"/>
        </w:rPr>
        <w:t xml:space="preserve"> organization</w:t>
      </w:r>
    </w:p>
    <w:p w14:paraId="3B3FFE5C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highlight w:val="yellow"/>
          <w:u w:val="single"/>
        </w:rPr>
        <w:t>Example:</w:t>
      </w:r>
    </w:p>
    <w:p w14:paraId="210DDEB3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using System;</w:t>
      </w:r>
    </w:p>
    <w:p w14:paraId="2C253340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namespace </w:t>
      </w:r>
      <w:proofErr w:type="spellStart"/>
      <w:r w:rsidRPr="00AD0537">
        <w:rPr>
          <w:sz w:val="14"/>
        </w:rPr>
        <w:t>HelloWorldApp</w:t>
      </w:r>
      <w:proofErr w:type="spellEnd"/>
    </w:p>
    <w:p w14:paraId="2A2BD6E6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{</w:t>
      </w:r>
    </w:p>
    <w:p w14:paraId="6EDFF551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class HelloWorld</w:t>
      </w:r>
    </w:p>
    <w:p w14:paraId="20D3145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{</w:t>
      </w:r>
    </w:p>
    <w:p w14:paraId="5CC1425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static void </w:t>
      </w:r>
      <w:proofErr w:type="gramStart"/>
      <w:r w:rsidRPr="00AD0537">
        <w:rPr>
          <w:sz w:val="14"/>
        </w:rPr>
        <w:t>Main(</w:t>
      </w:r>
      <w:proofErr w:type="gramEnd"/>
      <w:r w:rsidRPr="00AD0537">
        <w:rPr>
          <w:sz w:val="14"/>
        </w:rPr>
        <w:t xml:space="preserve">string [] </w:t>
      </w:r>
      <w:proofErr w:type="spellStart"/>
      <w:r w:rsidRPr="00AD0537">
        <w:rPr>
          <w:sz w:val="14"/>
        </w:rPr>
        <w:t>args</w:t>
      </w:r>
      <w:proofErr w:type="spellEnd"/>
      <w:r w:rsidRPr="00AD0537">
        <w:rPr>
          <w:sz w:val="14"/>
        </w:rPr>
        <w:t>)</w:t>
      </w:r>
    </w:p>
    <w:p w14:paraId="7D1C29B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{</w:t>
      </w:r>
    </w:p>
    <w:p w14:paraId="3C7A9287" w14:textId="77777777" w:rsidR="00390F7A" w:rsidRPr="00AD0537" w:rsidRDefault="00390F7A" w:rsidP="00320802">
      <w:pPr>
        <w:pStyle w:val="NoSpacing"/>
        <w:rPr>
          <w:sz w:val="14"/>
        </w:rPr>
      </w:pPr>
      <w:proofErr w:type="spellStart"/>
      <w:r w:rsidRPr="00AD0537">
        <w:rPr>
          <w:sz w:val="14"/>
        </w:rPr>
        <w:t>Console.WriteLine</w:t>
      </w:r>
      <w:proofErr w:type="spellEnd"/>
      <w:r w:rsidRPr="00AD0537">
        <w:rPr>
          <w:sz w:val="14"/>
        </w:rPr>
        <w:t>("Hello World");</w:t>
      </w:r>
    </w:p>
    <w:p w14:paraId="45540E8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}</w:t>
      </w:r>
    </w:p>
    <w:p w14:paraId="44BEF1F7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}</w:t>
      </w:r>
    </w:p>
    <w:p w14:paraId="6C557A27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}</w:t>
      </w:r>
    </w:p>
    <w:p w14:paraId="263C19D0" w14:textId="77777777" w:rsidR="00390F7A" w:rsidRPr="00AD0537" w:rsidRDefault="00390F7A" w:rsidP="00320802">
      <w:pPr>
        <w:pStyle w:val="NoSpacing"/>
        <w:rPr>
          <w:sz w:val="14"/>
          <w:u w:val="single"/>
        </w:rPr>
      </w:pPr>
      <w:r w:rsidRPr="00AD0537">
        <w:rPr>
          <w:sz w:val="14"/>
          <w:u w:val="single"/>
        </w:rPr>
        <w:t>#</w:t>
      </w:r>
      <w:proofErr w:type="gramStart"/>
      <w:r w:rsidRPr="00AD0537">
        <w:rPr>
          <w:sz w:val="14"/>
          <w:u w:val="single"/>
        </w:rPr>
        <w:t>using</w:t>
      </w:r>
      <w:proofErr w:type="gramEnd"/>
      <w:r w:rsidRPr="00AD0537">
        <w:rPr>
          <w:sz w:val="14"/>
          <w:u w:val="single"/>
        </w:rPr>
        <w:t xml:space="preserve"> System</w:t>
      </w:r>
    </w:p>
    <w:p w14:paraId="6AB70CEA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using keyword to include the System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namespace in the program. A program generally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has multiple using statement.</w:t>
      </w:r>
    </w:p>
    <w:p w14:paraId="0B774A5F" w14:textId="77777777" w:rsidR="00390F7A" w:rsidRPr="00AD0537" w:rsidRDefault="00390F7A" w:rsidP="00320802">
      <w:pPr>
        <w:pStyle w:val="NoSpacing"/>
        <w:rPr>
          <w:sz w:val="14"/>
          <w:u w:val="single"/>
        </w:rPr>
      </w:pPr>
      <w:r w:rsidRPr="00AD0537">
        <w:rPr>
          <w:sz w:val="14"/>
          <w:u w:val="single"/>
        </w:rPr>
        <w:t>#</w:t>
      </w:r>
      <w:proofErr w:type="gramStart"/>
      <w:r w:rsidRPr="00AD0537">
        <w:rPr>
          <w:sz w:val="14"/>
          <w:u w:val="single"/>
        </w:rPr>
        <w:t>namespace</w:t>
      </w:r>
      <w:proofErr w:type="gramEnd"/>
      <w:r w:rsidRPr="00AD0537">
        <w:rPr>
          <w:sz w:val="14"/>
          <w:u w:val="single"/>
        </w:rPr>
        <w:t xml:space="preserve"> </w:t>
      </w:r>
      <w:proofErr w:type="spellStart"/>
      <w:r w:rsidRPr="00AD0537">
        <w:rPr>
          <w:sz w:val="14"/>
          <w:u w:val="single"/>
        </w:rPr>
        <w:t>HelloWorldApp</w:t>
      </w:r>
      <w:proofErr w:type="spellEnd"/>
    </w:p>
    <w:p w14:paraId="7A6CDE6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 namespace is a collection of classes.</w:t>
      </w:r>
    </w:p>
    <w:p w14:paraId="3D9DD31D" w14:textId="77777777" w:rsidR="00390F7A" w:rsidRPr="00AD0537" w:rsidRDefault="00390F7A" w:rsidP="00320802">
      <w:pPr>
        <w:pStyle w:val="NoSpacing"/>
        <w:rPr>
          <w:sz w:val="14"/>
          <w:u w:val="single"/>
        </w:rPr>
      </w:pPr>
      <w:r w:rsidRPr="00AD0537">
        <w:rPr>
          <w:sz w:val="14"/>
          <w:u w:val="single"/>
        </w:rPr>
        <w:t>#</w:t>
      </w:r>
      <w:proofErr w:type="gramStart"/>
      <w:r w:rsidRPr="00AD0537">
        <w:rPr>
          <w:sz w:val="14"/>
          <w:u w:val="single"/>
        </w:rPr>
        <w:t>class</w:t>
      </w:r>
      <w:proofErr w:type="gramEnd"/>
      <w:r w:rsidRPr="00AD0537">
        <w:rPr>
          <w:sz w:val="14"/>
          <w:u w:val="single"/>
        </w:rPr>
        <w:t xml:space="preserve"> HelloWorld</w:t>
      </w:r>
    </w:p>
    <w:p w14:paraId="6AB8DF5E" w14:textId="77777777" w:rsidR="00320802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It just a class </w:t>
      </w:r>
      <w:proofErr w:type="spellStart"/>
      <w:r w:rsidRPr="00AD0537">
        <w:rPr>
          <w:sz w:val="14"/>
        </w:rPr>
        <w:t>decleration</w:t>
      </w:r>
      <w:proofErr w:type="spellEnd"/>
      <w:r w:rsidRPr="00AD0537">
        <w:rPr>
          <w:sz w:val="14"/>
        </w:rPr>
        <w:t>. Classes</w:t>
      </w:r>
      <w:r w:rsidR="00320802" w:rsidRPr="00AD0537">
        <w:rPr>
          <w:sz w:val="14"/>
        </w:rPr>
        <w:t xml:space="preserve"> </w:t>
      </w:r>
      <w:proofErr w:type="spellStart"/>
      <w:r w:rsidRPr="00AD0537">
        <w:rPr>
          <w:sz w:val="14"/>
        </w:rPr>
        <w:t>senerallw</w:t>
      </w:r>
      <w:proofErr w:type="spellEnd"/>
      <w:r w:rsidRPr="00AD0537">
        <w:rPr>
          <w:sz w:val="14"/>
        </w:rPr>
        <w:t xml:space="preserve"> </w:t>
      </w:r>
      <w:proofErr w:type="spellStart"/>
      <w:r w:rsidRPr="00AD0537">
        <w:rPr>
          <w:sz w:val="14"/>
        </w:rPr>
        <w:t>cantainse</w:t>
      </w:r>
      <w:proofErr w:type="spellEnd"/>
      <w:r w:rsidRPr="00AD0537">
        <w:rPr>
          <w:sz w:val="14"/>
        </w:rPr>
        <w:t xml:space="preserve"> </w:t>
      </w:r>
      <w:proofErr w:type="spellStart"/>
      <w:r w:rsidRPr="00AD0537">
        <w:rPr>
          <w:sz w:val="14"/>
        </w:rPr>
        <w:t>miltinle</w:t>
      </w:r>
      <w:proofErr w:type="spellEnd"/>
      <w:r w:rsidRPr="00AD0537">
        <w:rPr>
          <w:sz w:val="14"/>
        </w:rPr>
        <w:t xml:space="preserve"> </w:t>
      </w:r>
      <w:proofErr w:type="spellStart"/>
      <w:r w:rsidRPr="00AD0537">
        <w:rPr>
          <w:sz w:val="14"/>
        </w:rPr>
        <w:t>methndse</w:t>
      </w:r>
      <w:proofErr w:type="spellEnd"/>
      <w:r w:rsidRPr="00AD0537">
        <w:rPr>
          <w:sz w:val="14"/>
        </w:rPr>
        <w:t>. Method</w:t>
      </w:r>
      <w:r w:rsidR="00320802" w:rsidRPr="00AD0537">
        <w:rPr>
          <w:sz w:val="14"/>
        </w:rPr>
        <w:t xml:space="preserve"> defines the </w:t>
      </w:r>
      <w:proofErr w:type="spellStart"/>
      <w:r w:rsidR="00320802" w:rsidRPr="00AD0537">
        <w:rPr>
          <w:sz w:val="14"/>
        </w:rPr>
        <w:t>behaviour</w:t>
      </w:r>
      <w:proofErr w:type="spellEnd"/>
      <w:r w:rsidR="00320802" w:rsidRPr="00AD0537">
        <w:rPr>
          <w:sz w:val="14"/>
        </w:rPr>
        <w:t xml:space="preserve"> of the class.</w:t>
      </w:r>
    </w:p>
    <w:p w14:paraId="515DFF33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'#static void </w:t>
      </w:r>
      <w:proofErr w:type="gramStart"/>
      <w:r w:rsidRPr="00AD0537">
        <w:rPr>
          <w:sz w:val="14"/>
        </w:rPr>
        <w:t>Main(</w:t>
      </w:r>
      <w:proofErr w:type="gramEnd"/>
      <w:r w:rsidRPr="00AD0537">
        <w:rPr>
          <w:sz w:val="14"/>
        </w:rPr>
        <w:t xml:space="preserve">string [] </w:t>
      </w:r>
      <w:proofErr w:type="spellStart"/>
      <w:r w:rsidRPr="00AD0537">
        <w:rPr>
          <w:sz w:val="14"/>
        </w:rPr>
        <w:t>args</w:t>
      </w:r>
      <w:proofErr w:type="spellEnd"/>
      <w:r w:rsidRPr="00AD0537">
        <w:rPr>
          <w:sz w:val="14"/>
        </w:rPr>
        <w:t>)</w:t>
      </w:r>
    </w:p>
    <w:p w14:paraId="1E143081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This is the entry point for all </w:t>
      </w:r>
      <w:proofErr w:type="spellStart"/>
      <w:r w:rsidRPr="00AD0537">
        <w:rPr>
          <w:sz w:val="14"/>
        </w:rPr>
        <w:t>c#</w:t>
      </w:r>
      <w:proofErr w:type="spellEnd"/>
      <w:r w:rsidR="00320802" w:rsidRPr="00AD0537">
        <w:rPr>
          <w:sz w:val="14"/>
        </w:rPr>
        <w:t xml:space="preserve"> </w:t>
      </w:r>
      <w:r w:rsidRPr="00AD0537">
        <w:rPr>
          <w:sz w:val="14"/>
        </w:rPr>
        <w:t>programs. The Main method states what the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class does when executed.</w:t>
      </w:r>
    </w:p>
    <w:p w14:paraId="07958AB3" w14:textId="77777777" w:rsidR="00390F7A" w:rsidRPr="00AD0537" w:rsidRDefault="00390F7A" w:rsidP="00320802">
      <w:pPr>
        <w:pStyle w:val="NoSpacing"/>
        <w:numPr>
          <w:ilvl w:val="0"/>
          <w:numId w:val="5"/>
        </w:numPr>
        <w:rPr>
          <w:sz w:val="14"/>
        </w:rPr>
      </w:pPr>
      <w:r w:rsidRPr="00AD0537">
        <w:rPr>
          <w:sz w:val="14"/>
        </w:rPr>
        <w:t>static-&gt; It is a keyword which means object is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 xml:space="preserve">not required to access static member. </w:t>
      </w:r>
      <w:proofErr w:type="gramStart"/>
      <w:r w:rsidRPr="00AD0537">
        <w:rPr>
          <w:sz w:val="14"/>
        </w:rPr>
        <w:t>So</w:t>
      </w:r>
      <w:proofErr w:type="gramEnd"/>
      <w:r w:rsidRPr="00AD0537">
        <w:rPr>
          <w:sz w:val="14"/>
        </w:rPr>
        <w:t xml:space="preserve"> it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saves memory.</w:t>
      </w:r>
    </w:p>
    <w:p w14:paraId="0EF6B399" w14:textId="77777777" w:rsidR="00390F7A" w:rsidRPr="00AD0537" w:rsidRDefault="00320802" w:rsidP="00320802">
      <w:pPr>
        <w:pStyle w:val="NoSpacing"/>
        <w:numPr>
          <w:ilvl w:val="0"/>
          <w:numId w:val="5"/>
        </w:numPr>
        <w:rPr>
          <w:sz w:val="14"/>
        </w:rPr>
      </w:pPr>
      <w:r w:rsidRPr="00AD0537">
        <w:rPr>
          <w:sz w:val="14"/>
        </w:rPr>
        <w:t>Void -&gt; It</w:t>
      </w:r>
      <w:r w:rsidR="00390F7A" w:rsidRPr="00AD0537">
        <w:rPr>
          <w:sz w:val="14"/>
        </w:rPr>
        <w:t xml:space="preserve"> is the return type of the method. It</w:t>
      </w:r>
      <w:r w:rsidRPr="00AD0537">
        <w:rPr>
          <w:sz w:val="14"/>
        </w:rPr>
        <w:t xml:space="preserve"> </w:t>
      </w:r>
      <w:proofErr w:type="spellStart"/>
      <w:r w:rsidR="00390F7A" w:rsidRPr="00AD0537">
        <w:rPr>
          <w:sz w:val="14"/>
        </w:rPr>
        <w:t>does't</w:t>
      </w:r>
      <w:proofErr w:type="spellEnd"/>
      <w:r w:rsidR="00390F7A" w:rsidRPr="00AD0537">
        <w:rPr>
          <w:sz w:val="14"/>
        </w:rPr>
        <w:t xml:space="preserve"> </w:t>
      </w:r>
      <w:r w:rsidRPr="00AD0537">
        <w:rPr>
          <w:sz w:val="14"/>
        </w:rPr>
        <w:t xml:space="preserve">return any value. </w:t>
      </w:r>
      <w:r w:rsidR="00390F7A" w:rsidRPr="00AD0537">
        <w:rPr>
          <w:sz w:val="14"/>
        </w:rPr>
        <w:t>In such case, return</w:t>
      </w:r>
      <w:r w:rsidRPr="00AD0537">
        <w:rPr>
          <w:sz w:val="14"/>
        </w:rPr>
        <w:t xml:space="preserve"> </w:t>
      </w:r>
      <w:r w:rsidR="00390F7A" w:rsidRPr="00AD0537">
        <w:rPr>
          <w:sz w:val="14"/>
        </w:rPr>
        <w:t>statement is not required.</w:t>
      </w:r>
    </w:p>
    <w:p w14:paraId="29549B66" w14:textId="77777777" w:rsidR="00390F7A" w:rsidRPr="00AD0537" w:rsidRDefault="00390F7A" w:rsidP="00320802">
      <w:pPr>
        <w:pStyle w:val="NoSpacing"/>
        <w:numPr>
          <w:ilvl w:val="0"/>
          <w:numId w:val="5"/>
        </w:numPr>
        <w:rPr>
          <w:sz w:val="14"/>
        </w:rPr>
      </w:pPr>
      <w:r w:rsidRPr="00AD0537">
        <w:rPr>
          <w:sz w:val="14"/>
        </w:rPr>
        <w:t>Main-&gt; It is the method name. It is the entry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point for all C# programs. Whenever we run the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C#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 xml:space="preserve">program, </w:t>
      </w:r>
      <w:proofErr w:type="gramStart"/>
      <w:r w:rsidRPr="00AD0537">
        <w:rPr>
          <w:sz w:val="14"/>
        </w:rPr>
        <w:t>Main(</w:t>
      </w:r>
      <w:proofErr w:type="gramEnd"/>
      <w:r w:rsidRPr="00AD0537">
        <w:rPr>
          <w:sz w:val="14"/>
        </w:rPr>
        <w:t>) method is invoked first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before any other method. It represents startup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of the program.</w:t>
      </w:r>
    </w:p>
    <w:p w14:paraId="2DDA4EFB" w14:textId="77777777" w:rsidR="00390F7A" w:rsidRPr="00AD0537" w:rsidRDefault="00390F7A" w:rsidP="00320802">
      <w:pPr>
        <w:pStyle w:val="NoSpacing"/>
        <w:numPr>
          <w:ilvl w:val="0"/>
          <w:numId w:val="5"/>
        </w:numPr>
        <w:rPr>
          <w:sz w:val="14"/>
        </w:rPr>
      </w:pPr>
      <w:r w:rsidRPr="00AD0537">
        <w:rPr>
          <w:sz w:val="14"/>
        </w:rPr>
        <w:t xml:space="preserve">string [] </w:t>
      </w:r>
      <w:proofErr w:type="spellStart"/>
      <w:r w:rsidRPr="00AD0537">
        <w:rPr>
          <w:sz w:val="14"/>
        </w:rPr>
        <w:t>args</w:t>
      </w:r>
      <w:proofErr w:type="spellEnd"/>
      <w:r w:rsidRPr="00AD0537">
        <w:rPr>
          <w:sz w:val="14"/>
        </w:rPr>
        <w:t>-&gt; It is used for command line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arguments in C#. While running the C# program,</w:t>
      </w:r>
      <w:r w:rsidR="00320802" w:rsidRPr="00AD0537">
        <w:rPr>
          <w:sz w:val="14"/>
        </w:rPr>
        <w:t xml:space="preserve"> </w:t>
      </w:r>
      <w:r w:rsidRPr="00AD0537">
        <w:rPr>
          <w:sz w:val="14"/>
        </w:rPr>
        <w:t>we can pass value.</w:t>
      </w:r>
    </w:p>
    <w:p w14:paraId="2B14AC21" w14:textId="77777777" w:rsidR="00390F7A" w:rsidRPr="00AD0537" w:rsidRDefault="00320802" w:rsidP="00320802">
      <w:pPr>
        <w:pStyle w:val="NoSpacing"/>
        <w:numPr>
          <w:ilvl w:val="0"/>
          <w:numId w:val="5"/>
        </w:numPr>
        <w:rPr>
          <w:sz w:val="14"/>
        </w:rPr>
      </w:pPr>
      <w:r w:rsidRPr="00AD0537">
        <w:rPr>
          <w:sz w:val="14"/>
        </w:rPr>
        <w:t xml:space="preserve"> </w:t>
      </w:r>
      <w:proofErr w:type="spellStart"/>
      <w:r w:rsidR="00390F7A" w:rsidRPr="00AD0537">
        <w:rPr>
          <w:sz w:val="14"/>
        </w:rPr>
        <w:t>Console.WriteLine</w:t>
      </w:r>
      <w:proofErr w:type="spellEnd"/>
      <w:r w:rsidR="00390F7A" w:rsidRPr="00AD0537">
        <w:rPr>
          <w:sz w:val="14"/>
        </w:rPr>
        <w:t>("Hello World")</w:t>
      </w:r>
      <w:r w:rsidRPr="00AD0537">
        <w:rPr>
          <w:sz w:val="14"/>
        </w:rPr>
        <w:t xml:space="preserve"> </w:t>
      </w:r>
      <w:r w:rsidRPr="00AD0537">
        <w:rPr>
          <w:sz w:val="14"/>
        </w:rPr>
        <w:sym w:font="Wingdings" w:char="F0E0"/>
      </w:r>
      <w:r w:rsidRPr="00AD0537">
        <w:rPr>
          <w:sz w:val="14"/>
        </w:rPr>
        <w:t xml:space="preserve"> Console is the class defined in sys</w:t>
      </w:r>
      <w:r w:rsidR="00320F94" w:rsidRPr="00AD0537">
        <w:rPr>
          <w:sz w:val="14"/>
        </w:rPr>
        <w:t xml:space="preserve">tem </w:t>
      </w:r>
      <w:r w:rsidR="00390F7A" w:rsidRPr="00AD0537">
        <w:rPr>
          <w:sz w:val="14"/>
        </w:rPr>
        <w:t xml:space="preserve">namespace. The </w:t>
      </w:r>
      <w:proofErr w:type="gramStart"/>
      <w:r w:rsidR="00390F7A" w:rsidRPr="00AD0537">
        <w:rPr>
          <w:sz w:val="14"/>
        </w:rPr>
        <w:t>WriteLine(</w:t>
      </w:r>
      <w:proofErr w:type="gramEnd"/>
      <w:r w:rsidR="00390F7A" w:rsidRPr="00AD0537">
        <w:rPr>
          <w:sz w:val="14"/>
        </w:rPr>
        <w:t>) is the static</w:t>
      </w:r>
      <w:r w:rsidR="00320F94" w:rsidRPr="00AD0537">
        <w:rPr>
          <w:sz w:val="14"/>
        </w:rPr>
        <w:t xml:space="preserve"> </w:t>
      </w:r>
      <w:r w:rsidR="00390F7A" w:rsidRPr="00AD0537">
        <w:rPr>
          <w:sz w:val="14"/>
        </w:rPr>
        <w:t>method of Console class which is used to write</w:t>
      </w:r>
      <w:r w:rsidR="00320F94" w:rsidRPr="00AD0537">
        <w:rPr>
          <w:sz w:val="14"/>
        </w:rPr>
        <w:t xml:space="preserve"> </w:t>
      </w:r>
      <w:r w:rsidR="00390F7A" w:rsidRPr="00AD0537">
        <w:rPr>
          <w:sz w:val="14"/>
        </w:rPr>
        <w:t>the text on the console.</w:t>
      </w:r>
    </w:p>
    <w:p w14:paraId="531C49A0" w14:textId="77777777" w:rsidR="00390F7A" w:rsidRPr="00AD0537" w:rsidRDefault="00390F7A" w:rsidP="00320802">
      <w:pPr>
        <w:pStyle w:val="NoSpacing"/>
        <w:rPr>
          <w:sz w:val="14"/>
          <w:u w:val="single"/>
        </w:rPr>
      </w:pPr>
      <w:r w:rsidRPr="00AD0537">
        <w:rPr>
          <w:sz w:val="14"/>
          <w:highlight w:val="yellow"/>
          <w:u w:val="single"/>
        </w:rPr>
        <w:t>#Important Points:</w:t>
      </w:r>
    </w:p>
    <w:p w14:paraId="7F415E95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1) C# is Case sensitive</w:t>
      </w:r>
    </w:p>
    <w:p w14:paraId="09D663B5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) All statement and expression must end with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 xml:space="preserve">a </w:t>
      </w:r>
      <w:proofErr w:type="gramStart"/>
      <w:r w:rsidRPr="00AD0537">
        <w:rPr>
          <w:sz w:val="14"/>
        </w:rPr>
        <w:t>semicolon(</w:t>
      </w:r>
      <w:proofErr w:type="gramEnd"/>
      <w:r w:rsidRPr="00AD0537">
        <w:rPr>
          <w:sz w:val="14"/>
        </w:rPr>
        <w:t>;)</w:t>
      </w:r>
    </w:p>
    <w:p w14:paraId="00BBC7B0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The program execution starts at the Main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Method.</w:t>
      </w:r>
    </w:p>
    <w:p w14:paraId="3EE84F81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4) Unlike JAVA, program file name could be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different from the class name.</w:t>
      </w:r>
    </w:p>
    <w:p w14:paraId="713ED3EA" w14:textId="77777777" w:rsidR="00390F7A" w:rsidRPr="00AD0537" w:rsidRDefault="00320F94" w:rsidP="00320802">
      <w:pPr>
        <w:pStyle w:val="NoSpacing"/>
        <w:rPr>
          <w:sz w:val="14"/>
        </w:rPr>
      </w:pPr>
      <w:r w:rsidRPr="00AD0537">
        <w:rPr>
          <w:sz w:val="14"/>
        </w:rPr>
        <w:t>__________________________________________________________________________________________</w:t>
      </w:r>
    </w:p>
    <w:p w14:paraId="1254AB53" w14:textId="77777777" w:rsidR="00390F7A" w:rsidRPr="00AD0537" w:rsidRDefault="00390F7A" w:rsidP="00320F94">
      <w:pPr>
        <w:pStyle w:val="NoSpacing"/>
        <w:numPr>
          <w:ilvl w:val="0"/>
          <w:numId w:val="6"/>
        </w:numPr>
        <w:jc w:val="center"/>
        <w:rPr>
          <w:b/>
          <w:sz w:val="16"/>
          <w:highlight w:val="yellow"/>
          <w:u w:val="single"/>
        </w:rPr>
      </w:pPr>
      <w:r w:rsidRPr="00AD0537">
        <w:rPr>
          <w:b/>
          <w:sz w:val="16"/>
          <w:highlight w:val="yellow"/>
          <w:u w:val="single"/>
        </w:rPr>
        <w:t>#Class</w:t>
      </w:r>
    </w:p>
    <w:p w14:paraId="553D579B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 class is like a blueprint of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a specific object.</w:t>
      </w:r>
    </w:p>
    <w:p w14:paraId="2D56C7F3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Example:</w:t>
      </w:r>
    </w:p>
    <w:p w14:paraId="75418BAB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Ferrari is an object of the Luxury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car type.</w:t>
      </w:r>
    </w:p>
    <w:p w14:paraId="6E980984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</w:t>
      </w:r>
      <w:proofErr w:type="gramStart"/>
      <w:r w:rsidRPr="00AD0537">
        <w:rPr>
          <w:sz w:val="14"/>
        </w:rPr>
        <w:t>Generally</w:t>
      </w:r>
      <w:proofErr w:type="gramEnd"/>
      <w:r w:rsidRPr="00AD0537">
        <w:rPr>
          <w:sz w:val="14"/>
        </w:rPr>
        <w:t xml:space="preserve"> a class </w:t>
      </w:r>
      <w:proofErr w:type="spellStart"/>
      <w:r w:rsidRPr="00AD0537">
        <w:rPr>
          <w:sz w:val="14"/>
        </w:rPr>
        <w:t>decleration</w:t>
      </w:r>
      <w:proofErr w:type="spellEnd"/>
      <w:r w:rsidR="00320F94" w:rsidRPr="00AD0537">
        <w:rPr>
          <w:sz w:val="14"/>
        </w:rPr>
        <w:t xml:space="preserve"> </w:t>
      </w:r>
      <w:r w:rsidRPr="00AD0537">
        <w:rPr>
          <w:sz w:val="14"/>
        </w:rPr>
        <w:t>contains only keyword class,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followed by an identifier.</w:t>
      </w:r>
    </w:p>
    <w:p w14:paraId="59B20A75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b/>
          <w:sz w:val="14"/>
          <w:u w:val="single"/>
        </w:rPr>
        <w:t>Example</w:t>
      </w:r>
      <w:r w:rsidRPr="00AD0537">
        <w:rPr>
          <w:sz w:val="14"/>
        </w:rPr>
        <w:t>: class HelloWorld.</w:t>
      </w:r>
    </w:p>
    <w:p w14:paraId="1E480DF0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color w:val="FF0000"/>
          <w:sz w:val="18"/>
          <w:u w:val="single"/>
        </w:rPr>
        <w:t>Components of Class</w:t>
      </w:r>
    </w:p>
    <w:p w14:paraId="4D4B6516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(Depends on Requirements):</w:t>
      </w:r>
    </w:p>
    <w:p w14:paraId="6071DFF9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1) Modifiers (DR)</w:t>
      </w:r>
    </w:p>
    <w:p w14:paraId="0BAA2B47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) Keyword class</w:t>
      </w:r>
    </w:p>
    <w:p w14:paraId="1A4AF1C7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Identifier</w:t>
      </w:r>
    </w:p>
    <w:p w14:paraId="482A0E7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4) Base Class or Super </w:t>
      </w:r>
      <w:proofErr w:type="gramStart"/>
      <w:r w:rsidRPr="00AD0537">
        <w:rPr>
          <w:sz w:val="14"/>
        </w:rPr>
        <w:t>class(</w:t>
      </w:r>
      <w:proofErr w:type="gramEnd"/>
      <w:r w:rsidRPr="00AD0537">
        <w:rPr>
          <w:sz w:val="14"/>
        </w:rPr>
        <w:t>DR)</w:t>
      </w:r>
    </w:p>
    <w:p w14:paraId="107B089D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5) </w:t>
      </w:r>
      <w:proofErr w:type="gramStart"/>
      <w:r w:rsidRPr="00AD0537">
        <w:rPr>
          <w:sz w:val="14"/>
        </w:rPr>
        <w:t>Interface(</w:t>
      </w:r>
      <w:proofErr w:type="gramEnd"/>
      <w:r w:rsidRPr="00AD0537">
        <w:rPr>
          <w:sz w:val="14"/>
        </w:rPr>
        <w:t>DR)</w:t>
      </w:r>
    </w:p>
    <w:p w14:paraId="5B0626C8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6) </w:t>
      </w:r>
      <w:proofErr w:type="gramStart"/>
      <w:r w:rsidRPr="00AD0537">
        <w:rPr>
          <w:sz w:val="14"/>
        </w:rPr>
        <w:t>Body{</w:t>
      </w:r>
      <w:proofErr w:type="gramEnd"/>
      <w:r w:rsidRPr="00AD0537">
        <w:rPr>
          <w:sz w:val="14"/>
        </w:rPr>
        <w:t>}</w:t>
      </w:r>
    </w:p>
    <w:p w14:paraId="160AA5E5" w14:textId="77777777" w:rsidR="00390F7A" w:rsidRPr="00AD0537" w:rsidRDefault="00390F7A" w:rsidP="00320F94">
      <w:pPr>
        <w:pStyle w:val="NoSpacing"/>
        <w:jc w:val="center"/>
        <w:rPr>
          <w:b/>
          <w:sz w:val="14"/>
        </w:rPr>
      </w:pPr>
      <w:r w:rsidRPr="00AD0537">
        <w:rPr>
          <w:b/>
          <w:sz w:val="14"/>
          <w:highlight w:val="yellow"/>
        </w:rPr>
        <w:t>#0bject</w:t>
      </w:r>
    </w:p>
    <w:p w14:paraId="318AF080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is the basic unit of OOP and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 xml:space="preserve">represents the </w:t>
      </w:r>
      <w:proofErr w:type="gramStart"/>
      <w:r w:rsidRPr="00AD0537">
        <w:rPr>
          <w:sz w:val="14"/>
        </w:rPr>
        <w:t>real life</w:t>
      </w:r>
      <w:proofErr w:type="gramEnd"/>
      <w:r w:rsidRPr="00AD0537">
        <w:rPr>
          <w:sz w:val="14"/>
        </w:rPr>
        <w:t xml:space="preserve"> entities.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An object consists of 3 things.</w:t>
      </w:r>
    </w:p>
    <w:p w14:paraId="3A391BB8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1) State </w:t>
      </w:r>
    </w:p>
    <w:p w14:paraId="3BE924AE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2) </w:t>
      </w:r>
      <w:proofErr w:type="spellStart"/>
      <w:r w:rsidRPr="00AD0537">
        <w:rPr>
          <w:sz w:val="14"/>
        </w:rPr>
        <w:t>Behaviour</w:t>
      </w:r>
      <w:proofErr w:type="spellEnd"/>
    </w:p>
    <w:p w14:paraId="7A3101F2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Identity</w:t>
      </w:r>
    </w:p>
    <w:p w14:paraId="45249FD8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1) State/Attributes</w:t>
      </w:r>
    </w:p>
    <w:p w14:paraId="2914EFEC" w14:textId="4A00653E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is represented by the</w:t>
      </w:r>
      <w:r w:rsidR="00E34E85">
        <w:rPr>
          <w:sz w:val="14"/>
        </w:rPr>
        <w:t xml:space="preserve"> </w:t>
      </w:r>
      <w:r w:rsidRPr="00AD0537">
        <w:rPr>
          <w:sz w:val="14"/>
        </w:rPr>
        <w:t>attributes of an object. It also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represents the properties of an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object.</w:t>
      </w:r>
    </w:p>
    <w:p w14:paraId="2344EB08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 xml:space="preserve">2) </w:t>
      </w:r>
      <w:proofErr w:type="spellStart"/>
      <w:r w:rsidRPr="00AD0537">
        <w:rPr>
          <w:b/>
          <w:sz w:val="14"/>
          <w:u w:val="single"/>
        </w:rPr>
        <w:t>Behaviour</w:t>
      </w:r>
      <w:proofErr w:type="spellEnd"/>
    </w:p>
    <w:p w14:paraId="25F95186" w14:textId="7D130ECC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is represented by the</w:t>
      </w:r>
      <w:r w:rsidR="00E34E85">
        <w:rPr>
          <w:sz w:val="14"/>
        </w:rPr>
        <w:t xml:space="preserve"> </w:t>
      </w:r>
      <w:r w:rsidRPr="00AD0537">
        <w:rPr>
          <w:sz w:val="14"/>
        </w:rPr>
        <w:t>methods of an object. It also</w:t>
      </w:r>
      <w:r w:rsidR="00E34E85">
        <w:rPr>
          <w:sz w:val="14"/>
        </w:rPr>
        <w:t xml:space="preserve"> </w:t>
      </w:r>
      <w:r w:rsidRPr="00AD0537">
        <w:rPr>
          <w:sz w:val="14"/>
        </w:rPr>
        <w:t>reflects the response of an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object.</w:t>
      </w:r>
    </w:p>
    <w:p w14:paraId="68B93D52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3) Identity</w:t>
      </w:r>
    </w:p>
    <w:p w14:paraId="2572631C" w14:textId="77DDEBC5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gives a unique name to an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object and enables one ob</w:t>
      </w:r>
      <w:r w:rsidR="00E34E85">
        <w:rPr>
          <w:sz w:val="14"/>
        </w:rPr>
        <w:t>je</w:t>
      </w:r>
      <w:r w:rsidRPr="00AD0537">
        <w:rPr>
          <w:sz w:val="14"/>
        </w:rPr>
        <w:t>ct to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interact with another object.</w:t>
      </w:r>
    </w:p>
    <w:p w14:paraId="3050E75D" w14:textId="17AAD616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  <w:u w:val="single"/>
        </w:rPr>
        <w:t>Example:</w:t>
      </w:r>
      <w:r w:rsidRPr="00AD0537">
        <w:rPr>
          <w:sz w:val="14"/>
        </w:rPr>
        <w:t xml:space="preserve"> Carly, Week</w:t>
      </w:r>
      <w:r w:rsidR="00E34E85">
        <w:rPr>
          <w:sz w:val="14"/>
        </w:rPr>
        <w:t>l</w:t>
      </w:r>
      <w:r w:rsidRPr="00AD0537">
        <w:rPr>
          <w:sz w:val="14"/>
        </w:rPr>
        <w:t>y.</w:t>
      </w:r>
    </w:p>
    <w:p w14:paraId="2AC8AB7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br w:type="page"/>
      </w:r>
      <w:r w:rsidRPr="00AD0537">
        <w:rPr>
          <w:sz w:val="14"/>
        </w:rPr>
        <w:lastRenderedPageBreak/>
        <w:t xml:space="preserve"> </w:t>
      </w:r>
    </w:p>
    <w:p w14:paraId="6F677F92" w14:textId="77777777" w:rsidR="00390F7A" w:rsidRPr="00AD0537" w:rsidRDefault="00390F7A" w:rsidP="00320F94">
      <w:pPr>
        <w:pStyle w:val="NoSpacing"/>
        <w:jc w:val="center"/>
        <w:rPr>
          <w:b/>
          <w:sz w:val="14"/>
          <w:u w:val="single"/>
        </w:rPr>
      </w:pPr>
      <w:r w:rsidRPr="00AD0537">
        <w:rPr>
          <w:b/>
          <w:sz w:val="14"/>
          <w:highlight w:val="yellow"/>
          <w:u w:val="single"/>
        </w:rPr>
        <w:t>#Constructor</w:t>
      </w:r>
    </w:p>
    <w:p w14:paraId="709607D6" w14:textId="77777777" w:rsidR="00390F7A" w:rsidRPr="00AD0537" w:rsidRDefault="00390F7A" w:rsidP="00791279">
      <w:pPr>
        <w:pStyle w:val="NoSpacing"/>
        <w:tabs>
          <w:tab w:val="left" w:pos="11720"/>
        </w:tabs>
        <w:rPr>
          <w:sz w:val="14"/>
        </w:rPr>
      </w:pPr>
      <w:r w:rsidRPr="00AD0537">
        <w:rPr>
          <w:sz w:val="14"/>
        </w:rPr>
        <w:t>-&gt; A Constructor is a special method which gets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automatically called/Invoked whenever an object/Instance</w:t>
      </w:r>
      <w:r w:rsidR="00320F94" w:rsidRPr="00AD0537">
        <w:rPr>
          <w:sz w:val="14"/>
        </w:rPr>
        <w:t xml:space="preserve"> </w:t>
      </w:r>
      <w:r w:rsidRPr="00AD0537">
        <w:rPr>
          <w:sz w:val="14"/>
        </w:rPr>
        <w:t>is created.</w:t>
      </w:r>
      <w:r w:rsidR="00791279" w:rsidRPr="00AD0537">
        <w:rPr>
          <w:sz w:val="14"/>
        </w:rPr>
        <w:tab/>
      </w:r>
    </w:p>
    <w:p w14:paraId="46B78A10" w14:textId="77777777" w:rsidR="00390F7A" w:rsidRPr="00AD0537" w:rsidRDefault="00390F7A" w:rsidP="00320802">
      <w:pPr>
        <w:pStyle w:val="NoSpacing"/>
        <w:rPr>
          <w:b/>
          <w:color w:val="FF0000"/>
          <w:sz w:val="14"/>
          <w:u w:val="single"/>
        </w:rPr>
      </w:pPr>
      <w:r w:rsidRPr="00AD0537">
        <w:rPr>
          <w:b/>
          <w:color w:val="FF0000"/>
          <w:sz w:val="14"/>
          <w:u w:val="single"/>
        </w:rPr>
        <w:t>-&gt; Important Points:</w:t>
      </w:r>
    </w:p>
    <w:p w14:paraId="0A386241" w14:textId="77777777" w:rsidR="00390F7A" w:rsidRPr="00AD0537" w:rsidRDefault="00390F7A" w:rsidP="00F3785E">
      <w:pPr>
        <w:pStyle w:val="myStyle"/>
        <w:rPr>
          <w:sz w:val="14"/>
        </w:rPr>
      </w:pPr>
      <w:r w:rsidRPr="00AD0537">
        <w:rPr>
          <w:sz w:val="14"/>
        </w:rPr>
        <w:t>1) Constructor of a class must have the same name as the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 xml:space="preserve">class name which it </w:t>
      </w:r>
      <w:proofErr w:type="spellStart"/>
      <w:r w:rsidRPr="00AD0537">
        <w:rPr>
          <w:sz w:val="14"/>
        </w:rPr>
        <w:t>resids</w:t>
      </w:r>
      <w:proofErr w:type="spellEnd"/>
      <w:r w:rsidRPr="00AD0537">
        <w:rPr>
          <w:sz w:val="14"/>
        </w:rPr>
        <w:t>.</w:t>
      </w:r>
    </w:p>
    <w:p w14:paraId="301E144E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2) A constructor </w:t>
      </w:r>
      <w:proofErr w:type="spellStart"/>
      <w:r w:rsidRPr="00AD0537">
        <w:rPr>
          <w:sz w:val="14"/>
        </w:rPr>
        <w:t>can not</w:t>
      </w:r>
      <w:proofErr w:type="spellEnd"/>
      <w:r w:rsidRPr="00AD0537">
        <w:rPr>
          <w:sz w:val="14"/>
        </w:rPr>
        <w:t xml:space="preserve"> be </w:t>
      </w:r>
      <w:proofErr w:type="spellStart"/>
      <w:r w:rsidRPr="00AD0537">
        <w:rPr>
          <w:sz w:val="14"/>
        </w:rPr>
        <w:t>abstact</w:t>
      </w:r>
      <w:proofErr w:type="spellEnd"/>
      <w:r w:rsidRPr="00AD0537">
        <w:rPr>
          <w:sz w:val="14"/>
        </w:rPr>
        <w:t>, final.</w:t>
      </w:r>
    </w:p>
    <w:p w14:paraId="0CFDD320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A Constructor doesn't have any return type not even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void.</w:t>
      </w:r>
    </w:p>
    <w:p w14:paraId="00991D7D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4) A class can have any number of Constructor.</w:t>
      </w:r>
    </w:p>
    <w:p w14:paraId="0D0CF3FE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5) Access modifiers can be used in Constructor</w:t>
      </w:r>
      <w:r w:rsidR="00F3785E" w:rsidRPr="00AD0537">
        <w:rPr>
          <w:sz w:val="14"/>
        </w:rPr>
        <w:t xml:space="preserve"> </w:t>
      </w:r>
      <w:proofErr w:type="spellStart"/>
      <w:r w:rsidRPr="00AD0537">
        <w:rPr>
          <w:sz w:val="14"/>
        </w:rPr>
        <w:t>decleration</w:t>
      </w:r>
      <w:proofErr w:type="spellEnd"/>
      <w:r w:rsidRPr="00AD0537">
        <w:rPr>
          <w:sz w:val="14"/>
        </w:rPr>
        <w:t xml:space="preserve"> to control </w:t>
      </w:r>
      <w:proofErr w:type="spellStart"/>
      <w:proofErr w:type="gramStart"/>
      <w:r w:rsidRPr="00AD0537">
        <w:rPr>
          <w:sz w:val="14"/>
        </w:rPr>
        <w:t>it's</w:t>
      </w:r>
      <w:proofErr w:type="spellEnd"/>
      <w:proofErr w:type="gramEnd"/>
      <w:r w:rsidRPr="00AD0537">
        <w:rPr>
          <w:sz w:val="14"/>
        </w:rPr>
        <w:t xml:space="preserve"> access.</w:t>
      </w:r>
    </w:p>
    <w:p w14:paraId="44F917DD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6) Within a class, you can create only one static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Constructor.</w:t>
      </w:r>
    </w:p>
    <w:p w14:paraId="23154E4B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7) </w:t>
      </w:r>
      <w:proofErr w:type="spellStart"/>
      <w:proofErr w:type="gramStart"/>
      <w:r w:rsidRPr="00AD0537">
        <w:rPr>
          <w:sz w:val="14"/>
        </w:rPr>
        <w:t>A,static</w:t>
      </w:r>
      <w:proofErr w:type="spellEnd"/>
      <w:proofErr w:type="gramEnd"/>
      <w:r w:rsidRPr="00AD0537">
        <w:rPr>
          <w:sz w:val="14"/>
        </w:rPr>
        <w:t xml:space="preserve"> Constructor </w:t>
      </w:r>
      <w:proofErr w:type="spellStart"/>
      <w:r w:rsidRPr="00AD0537">
        <w:rPr>
          <w:sz w:val="14"/>
        </w:rPr>
        <w:t>can not</w:t>
      </w:r>
      <w:proofErr w:type="spellEnd"/>
      <w:r w:rsidRPr="00AD0537">
        <w:rPr>
          <w:sz w:val="14"/>
        </w:rPr>
        <w:t xml:space="preserve"> be a </w:t>
      </w:r>
      <w:proofErr w:type="spellStart"/>
      <w:r w:rsidRPr="00AD0537">
        <w:rPr>
          <w:sz w:val="14"/>
        </w:rPr>
        <w:t>prameterized</w:t>
      </w:r>
      <w:proofErr w:type="spellEnd"/>
      <w:r w:rsidR="00F3785E" w:rsidRPr="00AD0537">
        <w:rPr>
          <w:sz w:val="14"/>
        </w:rPr>
        <w:t xml:space="preserve"> </w:t>
      </w:r>
      <w:r w:rsidRPr="00AD0537">
        <w:rPr>
          <w:sz w:val="14"/>
        </w:rPr>
        <w:t>Constructor.</w:t>
      </w:r>
    </w:p>
    <w:p w14:paraId="03695CAE" w14:textId="77777777" w:rsidR="00F3785E" w:rsidRPr="00AD0537" w:rsidRDefault="00F3785E" w:rsidP="00320802">
      <w:pPr>
        <w:pStyle w:val="NoSpacing"/>
        <w:rPr>
          <w:sz w:val="14"/>
        </w:rPr>
      </w:pPr>
    </w:p>
    <w:p w14:paraId="7C1532FC" w14:textId="77777777" w:rsidR="00390F7A" w:rsidRPr="00AD0537" w:rsidRDefault="00390F7A" w:rsidP="00320802">
      <w:pPr>
        <w:pStyle w:val="NoSpacing"/>
        <w:rPr>
          <w:b/>
          <w:color w:val="FF0000"/>
          <w:sz w:val="14"/>
          <w:u w:val="single"/>
        </w:rPr>
      </w:pPr>
      <w:r w:rsidRPr="00AD0537">
        <w:rPr>
          <w:b/>
          <w:color w:val="FF0000"/>
          <w:sz w:val="14"/>
          <w:u w:val="single"/>
        </w:rPr>
        <w:t xml:space="preserve">-&gt; Types of </w:t>
      </w:r>
      <w:proofErr w:type="gramStart"/>
      <w:r w:rsidRPr="00AD0537">
        <w:rPr>
          <w:b/>
          <w:color w:val="FF0000"/>
          <w:sz w:val="14"/>
          <w:u w:val="single"/>
        </w:rPr>
        <w:t>Constructor</w:t>
      </w:r>
      <w:proofErr w:type="gramEnd"/>
    </w:p>
    <w:p w14:paraId="5451DB17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1) Default Constructor </w:t>
      </w:r>
    </w:p>
    <w:p w14:paraId="634EF0C6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) Parameterized Constructor</w:t>
      </w:r>
    </w:p>
    <w:p w14:paraId="6677B997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Copy Constructor</w:t>
      </w:r>
    </w:p>
    <w:p w14:paraId="1A17B1A5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4) Private Constructor</w:t>
      </w:r>
    </w:p>
    <w:p w14:paraId="1A06CDFA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5) Static Constructor</w:t>
      </w:r>
    </w:p>
    <w:p w14:paraId="1218AACB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1) Default Constructor</w:t>
      </w:r>
      <w:r w:rsidR="00F3785E" w:rsidRPr="00AD0537">
        <w:rPr>
          <w:b/>
          <w:sz w:val="14"/>
          <w:u w:val="single"/>
        </w:rPr>
        <w:t xml:space="preserve">: </w:t>
      </w:r>
    </w:p>
    <w:p w14:paraId="575CDF59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 Constructor with no Parameter.</w:t>
      </w:r>
    </w:p>
    <w:p w14:paraId="20F13C9D" w14:textId="77777777" w:rsidR="00F3785E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2) Parameterized Constructor</w:t>
      </w:r>
    </w:p>
    <w:p w14:paraId="61AF205C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sz w:val="14"/>
        </w:rPr>
        <w:t>-&gt; A Constructor having at least one parameter.</w:t>
      </w:r>
    </w:p>
    <w:p w14:paraId="167954A6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3) Copy Constructor</w:t>
      </w:r>
    </w:p>
    <w:p w14:paraId="47B11502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is Constructor creates an object by copying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 xml:space="preserve">variables from another object. </w:t>
      </w:r>
      <w:proofErr w:type="gramStart"/>
      <w:r w:rsidRPr="00AD0537">
        <w:rPr>
          <w:sz w:val="14"/>
        </w:rPr>
        <w:t>It's</w:t>
      </w:r>
      <w:proofErr w:type="gramEnd"/>
      <w:r w:rsidRPr="00AD0537">
        <w:rPr>
          <w:sz w:val="14"/>
        </w:rPr>
        <w:t xml:space="preserve"> main use is to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initialize a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new instance to the values of an existing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 xml:space="preserve">Instance. </w:t>
      </w:r>
    </w:p>
    <w:p w14:paraId="6F7FCA1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Book b1 = new </w:t>
      </w:r>
      <w:proofErr w:type="gramStart"/>
      <w:r w:rsidRPr="00AD0537">
        <w:rPr>
          <w:sz w:val="14"/>
        </w:rPr>
        <w:t>Book(</w:t>
      </w:r>
      <w:proofErr w:type="gramEnd"/>
      <w:r w:rsidRPr="00AD0537">
        <w:rPr>
          <w:sz w:val="14"/>
        </w:rPr>
        <w:t>10,20);//a=10,b=20</w:t>
      </w:r>
    </w:p>
    <w:p w14:paraId="147992F4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Book b2 = new </w:t>
      </w:r>
      <w:proofErr w:type="gramStart"/>
      <w:r w:rsidRPr="00AD0537">
        <w:rPr>
          <w:sz w:val="14"/>
        </w:rPr>
        <w:t>Book(</w:t>
      </w:r>
      <w:proofErr w:type="gramEnd"/>
      <w:r w:rsidRPr="00AD0537">
        <w:rPr>
          <w:sz w:val="14"/>
        </w:rPr>
        <w:t>);//a=0,b=0;</w:t>
      </w:r>
    </w:p>
    <w:p w14:paraId="17075B02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b2=b1</w:t>
      </w:r>
    </w:p>
    <w:p w14:paraId="103B1054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//a=</w:t>
      </w:r>
      <w:proofErr w:type="gramStart"/>
      <w:r w:rsidRPr="00AD0537">
        <w:rPr>
          <w:sz w:val="14"/>
        </w:rPr>
        <w:t>10,b</w:t>
      </w:r>
      <w:proofErr w:type="gramEnd"/>
      <w:r w:rsidRPr="00AD0537">
        <w:rPr>
          <w:sz w:val="14"/>
        </w:rPr>
        <w:t>=20</w:t>
      </w:r>
    </w:p>
    <w:p w14:paraId="44EE2D9F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4) Private Constructor</w:t>
      </w:r>
    </w:p>
    <w:p w14:paraId="00591511" w14:textId="0FE3C4AA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f a con</w:t>
      </w:r>
      <w:r w:rsidR="00E34E85">
        <w:rPr>
          <w:sz w:val="14"/>
        </w:rPr>
        <w:t>s</w:t>
      </w:r>
      <w:r w:rsidRPr="00AD0537">
        <w:rPr>
          <w:sz w:val="14"/>
        </w:rPr>
        <w:t>tructor is created with private specifier</w:t>
      </w:r>
    </w:p>
    <w:p w14:paraId="7489DAA8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is not possible for other classes to derive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from the class.</w:t>
      </w:r>
    </w:p>
    <w:p w14:paraId="679642A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's not possible to create an instance of the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class.</w:t>
      </w:r>
    </w:p>
    <w:p w14:paraId="0A893222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sz w:val="14"/>
        </w:rPr>
        <w:br w:type="page"/>
      </w:r>
      <w:r w:rsidRPr="00AD0537">
        <w:rPr>
          <w:b/>
          <w:sz w:val="14"/>
          <w:u w:val="single"/>
        </w:rPr>
        <w:lastRenderedPageBreak/>
        <w:t>5) Static Constructor</w:t>
      </w:r>
    </w:p>
    <w:p w14:paraId="4C54EDC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f a constructor is created with static keyword.</w:t>
      </w:r>
    </w:p>
    <w:p w14:paraId="71340586" w14:textId="01759D9A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is initialized static fi</w:t>
      </w:r>
      <w:r w:rsidR="00E34E85">
        <w:rPr>
          <w:sz w:val="14"/>
        </w:rPr>
        <w:t>e</w:t>
      </w:r>
      <w:r w:rsidRPr="00AD0537">
        <w:rPr>
          <w:sz w:val="14"/>
        </w:rPr>
        <w:t>lds or data of the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class and to be executed only once.</w:t>
      </w:r>
    </w:p>
    <w:p w14:paraId="73C4D206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can't be called directly.</w:t>
      </w:r>
    </w:p>
    <w:p w14:paraId="60BA2331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When it is executing then the user has no control.</w:t>
      </w:r>
    </w:p>
    <w:p w14:paraId="5FE5081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doesn't take any access modifier.</w:t>
      </w:r>
    </w:p>
    <w:p w14:paraId="7074F6EE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Within a class, you can create only one static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Constructor.</w:t>
      </w:r>
    </w:p>
    <w:p w14:paraId="523203B8" w14:textId="282EA72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A static Constructor </w:t>
      </w:r>
      <w:proofErr w:type="spellStart"/>
      <w:r w:rsidRPr="00AD0537">
        <w:rPr>
          <w:sz w:val="14"/>
        </w:rPr>
        <w:t>can not</w:t>
      </w:r>
      <w:proofErr w:type="spellEnd"/>
      <w:r w:rsidRPr="00AD0537">
        <w:rPr>
          <w:sz w:val="14"/>
        </w:rPr>
        <w:t xml:space="preserve"> be a p</w:t>
      </w:r>
      <w:r w:rsidR="00E34E85">
        <w:rPr>
          <w:sz w:val="14"/>
        </w:rPr>
        <w:t>ara</w:t>
      </w:r>
      <w:r w:rsidRPr="00AD0537">
        <w:rPr>
          <w:sz w:val="14"/>
        </w:rPr>
        <w:t>meterized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 xml:space="preserve">Constructor. </w:t>
      </w:r>
    </w:p>
    <w:p w14:paraId="63C57C0A" w14:textId="77777777" w:rsidR="00390F7A" w:rsidRPr="00AD0537" w:rsidRDefault="00F3785E" w:rsidP="00320802">
      <w:pPr>
        <w:pStyle w:val="NoSpacing"/>
        <w:rPr>
          <w:sz w:val="14"/>
        </w:rPr>
      </w:pPr>
      <w:r w:rsidRPr="00AD0537">
        <w:rPr>
          <w:sz w:val="14"/>
        </w:rPr>
        <w:t>_______________________________________________________________________________________</w:t>
      </w:r>
    </w:p>
    <w:p w14:paraId="2A346F70" w14:textId="77777777" w:rsidR="00390F7A" w:rsidRPr="00AD0537" w:rsidRDefault="00390F7A" w:rsidP="00F3785E">
      <w:pPr>
        <w:pStyle w:val="NoSpacing"/>
        <w:jc w:val="center"/>
        <w:rPr>
          <w:b/>
          <w:sz w:val="16"/>
          <w:u w:val="single"/>
        </w:rPr>
      </w:pPr>
      <w:r w:rsidRPr="00AD0537">
        <w:rPr>
          <w:b/>
          <w:sz w:val="16"/>
          <w:highlight w:val="yellow"/>
          <w:u w:val="single"/>
        </w:rPr>
        <w:t>#Destructor</w:t>
      </w:r>
    </w:p>
    <w:p w14:paraId="38A3F36E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Destructors in C# are special methods inside the class used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to destroy instances of the class when they are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no longer</w:t>
      </w:r>
      <w:r w:rsidR="00F3785E" w:rsidRPr="00AD0537">
        <w:rPr>
          <w:sz w:val="14"/>
        </w:rPr>
        <w:t xml:space="preserve"> </w:t>
      </w:r>
      <w:r w:rsidRPr="00AD0537">
        <w:rPr>
          <w:sz w:val="14"/>
        </w:rPr>
        <w:t>needed.</w:t>
      </w:r>
    </w:p>
    <w:p w14:paraId="04BE9157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-Important Points:</w:t>
      </w:r>
    </w:p>
    <w:p w14:paraId="1DDA69E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Destructor is called implicitly by the .Net Framework</w:t>
      </w:r>
      <w:r w:rsidR="001C436B" w:rsidRPr="00AD0537">
        <w:rPr>
          <w:sz w:val="14"/>
        </w:rPr>
        <w:t xml:space="preserve"> </w:t>
      </w:r>
      <w:r w:rsidRPr="00AD0537">
        <w:rPr>
          <w:sz w:val="14"/>
        </w:rPr>
        <w:t>Garbage Collector and therefore programmer</w:t>
      </w:r>
      <w:r w:rsidR="001C436B" w:rsidRPr="00AD0537">
        <w:rPr>
          <w:sz w:val="14"/>
        </w:rPr>
        <w:t xml:space="preserve"> </w:t>
      </w:r>
      <w:r w:rsidRPr="00AD0537">
        <w:rPr>
          <w:sz w:val="14"/>
        </w:rPr>
        <w:t>has no control as</w:t>
      </w:r>
      <w:r w:rsidR="001C436B" w:rsidRPr="00AD0537">
        <w:rPr>
          <w:sz w:val="14"/>
        </w:rPr>
        <w:t xml:space="preserve"> </w:t>
      </w:r>
      <w:r w:rsidRPr="00AD0537">
        <w:rPr>
          <w:sz w:val="14"/>
        </w:rPr>
        <w:t>when to invoke the destructor.</w:t>
      </w:r>
    </w:p>
    <w:p w14:paraId="5F1EB98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 Destructor is unique to its class. There cannot be more</w:t>
      </w:r>
      <w:r w:rsidR="001C436B" w:rsidRPr="00AD0537">
        <w:rPr>
          <w:sz w:val="14"/>
        </w:rPr>
        <w:t xml:space="preserve"> </w:t>
      </w:r>
      <w:r w:rsidRPr="00AD0537">
        <w:rPr>
          <w:sz w:val="14"/>
        </w:rPr>
        <w:t>than one destructor in a class.</w:t>
      </w:r>
    </w:p>
    <w:p w14:paraId="38C18495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 Destructor has no return type and exactly same name as the</w:t>
      </w:r>
    </w:p>
    <w:p w14:paraId="7308159A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class name.</w:t>
      </w:r>
    </w:p>
    <w:p w14:paraId="1831AE1B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is distinguished apart from constructor because of the</w:t>
      </w:r>
      <w:r w:rsidR="00C77726" w:rsidRPr="00AD0537">
        <w:rPr>
          <w:sz w:val="14"/>
        </w:rPr>
        <w:t xml:space="preserve"> </w:t>
      </w:r>
      <w:r w:rsidRPr="00AD0537">
        <w:rPr>
          <w:sz w:val="14"/>
        </w:rPr>
        <w:t xml:space="preserve">Tilde </w:t>
      </w:r>
      <w:proofErr w:type="gramStart"/>
      <w:r w:rsidRPr="00AD0537">
        <w:rPr>
          <w:sz w:val="14"/>
        </w:rPr>
        <w:t>symbol(</w:t>
      </w:r>
      <w:proofErr w:type="gramEnd"/>
      <w:r w:rsidRPr="00AD0537">
        <w:rPr>
          <w:sz w:val="14"/>
        </w:rPr>
        <w:t>~) prefixed to its name.</w:t>
      </w:r>
    </w:p>
    <w:p w14:paraId="44F110B5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 Destructor does not accept any parameter and modifiers.</w:t>
      </w:r>
    </w:p>
    <w:p w14:paraId="6F1AD3DB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It </w:t>
      </w:r>
      <w:proofErr w:type="spellStart"/>
      <w:r w:rsidRPr="00AD0537">
        <w:rPr>
          <w:sz w:val="14"/>
        </w:rPr>
        <w:t>can not</w:t>
      </w:r>
      <w:proofErr w:type="spellEnd"/>
      <w:r w:rsidRPr="00AD0537">
        <w:rPr>
          <w:sz w:val="14"/>
        </w:rPr>
        <w:t xml:space="preserve"> be overloaded or </w:t>
      </w:r>
      <w:proofErr w:type="gramStart"/>
      <w:r w:rsidRPr="00AD0537">
        <w:rPr>
          <w:sz w:val="14"/>
        </w:rPr>
        <w:t>Inherited</w:t>
      </w:r>
      <w:proofErr w:type="gramEnd"/>
      <w:r w:rsidRPr="00AD0537">
        <w:rPr>
          <w:sz w:val="14"/>
        </w:rPr>
        <w:t>.</w:t>
      </w:r>
    </w:p>
    <w:p w14:paraId="733E6C2C" w14:textId="77777777" w:rsidR="00390F7A" w:rsidRPr="00AD0537" w:rsidRDefault="00C77726" w:rsidP="00320802">
      <w:pPr>
        <w:pStyle w:val="NoSpacing"/>
        <w:rPr>
          <w:sz w:val="14"/>
        </w:rPr>
      </w:pPr>
      <w:r w:rsidRPr="00AD0537">
        <w:rPr>
          <w:sz w:val="14"/>
        </w:rPr>
        <w:t>-&gt;</w:t>
      </w:r>
      <w:r w:rsidR="00390F7A" w:rsidRPr="00AD0537">
        <w:rPr>
          <w:sz w:val="14"/>
        </w:rPr>
        <w:t xml:space="preserve"> It is called when the program exists.</w:t>
      </w:r>
    </w:p>
    <w:p w14:paraId="3CC8B850" w14:textId="77777777" w:rsidR="00390F7A" w:rsidRPr="00AD0537" w:rsidRDefault="00390F7A" w:rsidP="00C77726">
      <w:pPr>
        <w:pStyle w:val="NoSpacing"/>
        <w:jc w:val="center"/>
        <w:rPr>
          <w:b/>
          <w:sz w:val="14"/>
          <w:u w:val="single"/>
        </w:rPr>
      </w:pPr>
      <w:r w:rsidRPr="00AD0537">
        <w:rPr>
          <w:b/>
          <w:sz w:val="14"/>
          <w:highlight w:val="yellow"/>
          <w:u w:val="single"/>
        </w:rPr>
        <w:t>#Access Modifier</w:t>
      </w:r>
    </w:p>
    <w:p w14:paraId="7B53B74A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ccess Modifiers are the keywords that define the</w:t>
      </w:r>
      <w:r w:rsidR="00C77726" w:rsidRPr="00AD0537">
        <w:rPr>
          <w:sz w:val="14"/>
        </w:rPr>
        <w:t xml:space="preserve"> </w:t>
      </w:r>
      <w:r w:rsidRPr="00AD0537">
        <w:rPr>
          <w:sz w:val="14"/>
        </w:rPr>
        <w:t>accessibility of a member, class or datatype in a program.</w:t>
      </w:r>
    </w:p>
    <w:p w14:paraId="55AB971B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 xml:space="preserve">-&gt; Types of Access </w:t>
      </w:r>
      <w:proofErr w:type="gramStart"/>
      <w:r w:rsidRPr="00AD0537">
        <w:rPr>
          <w:b/>
          <w:sz w:val="14"/>
          <w:u w:val="single"/>
        </w:rPr>
        <w:t>Modifiers(</w:t>
      </w:r>
      <w:proofErr w:type="gramEnd"/>
      <w:r w:rsidRPr="00AD0537">
        <w:rPr>
          <w:b/>
          <w:sz w:val="14"/>
          <w:u w:val="single"/>
        </w:rPr>
        <w:t>4):</w:t>
      </w:r>
    </w:p>
    <w:p w14:paraId="32D0BF26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1) public</w:t>
      </w:r>
    </w:p>
    <w:p w14:paraId="0D41F491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) protected</w:t>
      </w:r>
    </w:p>
    <w:p w14:paraId="36501766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private</w:t>
      </w:r>
    </w:p>
    <w:p w14:paraId="399E6ACA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4) internal</w:t>
      </w:r>
    </w:p>
    <w:p w14:paraId="0D738CD8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 xml:space="preserve">-&gt; Types of Accessibility </w:t>
      </w:r>
      <w:proofErr w:type="gramStart"/>
      <w:r w:rsidRPr="00AD0537">
        <w:rPr>
          <w:b/>
          <w:sz w:val="14"/>
          <w:u w:val="single"/>
        </w:rPr>
        <w:t>Level(</w:t>
      </w:r>
      <w:proofErr w:type="gramEnd"/>
      <w:r w:rsidRPr="00AD0537">
        <w:rPr>
          <w:b/>
          <w:sz w:val="14"/>
          <w:u w:val="single"/>
        </w:rPr>
        <w:t>6):</w:t>
      </w:r>
    </w:p>
    <w:p w14:paraId="24EEFC8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1) public</w:t>
      </w:r>
    </w:p>
    <w:p w14:paraId="7F5BB55D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) protected</w:t>
      </w:r>
    </w:p>
    <w:p w14:paraId="7C49B28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private</w:t>
      </w:r>
    </w:p>
    <w:p w14:paraId="325408DE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4) internal</w:t>
      </w:r>
    </w:p>
    <w:p w14:paraId="5CE4FC4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5S) protected internal</w:t>
      </w:r>
    </w:p>
    <w:p w14:paraId="57AFCCAB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6) private protected </w:t>
      </w:r>
    </w:p>
    <w:p w14:paraId="0E4BACE4" w14:textId="77777777" w:rsidR="00390F7A" w:rsidRPr="00AD0537" w:rsidRDefault="00390F7A" w:rsidP="00C77726">
      <w:pPr>
        <w:pStyle w:val="NoSpacing"/>
        <w:numPr>
          <w:ilvl w:val="0"/>
          <w:numId w:val="7"/>
        </w:numPr>
        <w:rPr>
          <w:b/>
          <w:sz w:val="16"/>
        </w:rPr>
      </w:pPr>
      <w:r w:rsidRPr="00AD0537">
        <w:rPr>
          <w:b/>
          <w:sz w:val="16"/>
        </w:rPr>
        <w:t xml:space="preserve">Types of Accessibility </w:t>
      </w:r>
      <w:proofErr w:type="gramStart"/>
      <w:r w:rsidRPr="00AD0537">
        <w:rPr>
          <w:b/>
          <w:sz w:val="16"/>
        </w:rPr>
        <w:t>Level(</w:t>
      </w:r>
      <w:proofErr w:type="gramEnd"/>
      <w:r w:rsidRPr="00AD0537">
        <w:rPr>
          <w:b/>
          <w:sz w:val="16"/>
        </w:rPr>
        <w:t>6):</w:t>
      </w:r>
    </w:p>
    <w:p w14:paraId="08346878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1) public</w:t>
      </w:r>
    </w:p>
    <w:p w14:paraId="5D987B90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re is no restriction on accessing public members.</w:t>
      </w:r>
    </w:p>
    <w:p w14:paraId="3DC93774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2) protected</w:t>
      </w:r>
    </w:p>
    <w:p w14:paraId="6B612572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ccess is limited to within the class definition and any</w:t>
      </w:r>
      <w:r w:rsidR="00C77726" w:rsidRPr="00AD0537">
        <w:rPr>
          <w:sz w:val="14"/>
        </w:rPr>
        <w:t xml:space="preserve"> </w:t>
      </w:r>
      <w:r w:rsidRPr="00AD0537">
        <w:rPr>
          <w:sz w:val="14"/>
        </w:rPr>
        <w:t>class that inherits from the class.</w:t>
      </w:r>
    </w:p>
    <w:p w14:paraId="08E66B1F" w14:textId="77777777" w:rsidR="00390F7A" w:rsidRPr="00AD0537" w:rsidRDefault="00390F7A" w:rsidP="00320802">
      <w:pPr>
        <w:pStyle w:val="NoSpacing"/>
        <w:rPr>
          <w:b/>
          <w:sz w:val="14"/>
        </w:rPr>
      </w:pPr>
      <w:r w:rsidRPr="00AD0537">
        <w:rPr>
          <w:b/>
          <w:sz w:val="14"/>
        </w:rPr>
        <w:t>3) private</w:t>
      </w:r>
    </w:p>
    <w:p w14:paraId="0AA83C89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ccess is limited to within the class definition</w:t>
      </w:r>
    </w:p>
    <w:p w14:paraId="7327170D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4) internal</w:t>
      </w:r>
    </w:p>
    <w:p w14:paraId="3DAC5245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ccess is limited exclusively to classes defined within the</w:t>
      </w:r>
      <w:r w:rsidR="00C77726" w:rsidRPr="00AD0537">
        <w:rPr>
          <w:sz w:val="14"/>
        </w:rPr>
        <w:t xml:space="preserve"> </w:t>
      </w:r>
      <w:r w:rsidRPr="00AD0537">
        <w:rPr>
          <w:sz w:val="14"/>
        </w:rPr>
        <w:t>current project assembly.</w:t>
      </w:r>
    </w:p>
    <w:p w14:paraId="16DD0759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5) protected internal</w:t>
      </w:r>
    </w:p>
    <w:p w14:paraId="386F927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ccess is limited to the current project assembly and types</w:t>
      </w:r>
      <w:r w:rsidR="00C77726" w:rsidRPr="00AD0537">
        <w:rPr>
          <w:sz w:val="14"/>
        </w:rPr>
        <w:t xml:space="preserve"> </w:t>
      </w:r>
      <w:r w:rsidRPr="00AD0537">
        <w:rPr>
          <w:sz w:val="14"/>
        </w:rPr>
        <w:t>derived from the containing class. All members</w:t>
      </w:r>
      <w:r w:rsidR="00C77726" w:rsidRPr="00AD0537">
        <w:rPr>
          <w:sz w:val="14"/>
        </w:rPr>
        <w:t xml:space="preserve"> </w:t>
      </w:r>
      <w:r w:rsidRPr="00AD0537">
        <w:rPr>
          <w:sz w:val="14"/>
        </w:rPr>
        <w:t>in current</w:t>
      </w:r>
      <w:r w:rsidR="00C77726" w:rsidRPr="00AD0537">
        <w:rPr>
          <w:sz w:val="14"/>
        </w:rPr>
        <w:t xml:space="preserve"> </w:t>
      </w:r>
      <w:r w:rsidRPr="00AD0537">
        <w:rPr>
          <w:sz w:val="14"/>
        </w:rPr>
        <w:t>project and all members in derived class can access the</w:t>
      </w:r>
      <w:r w:rsidR="00C77726" w:rsidRPr="00AD0537">
        <w:rPr>
          <w:sz w:val="14"/>
        </w:rPr>
        <w:t xml:space="preserve"> </w:t>
      </w:r>
      <w:r w:rsidRPr="00AD0537">
        <w:rPr>
          <w:sz w:val="14"/>
        </w:rPr>
        <w:t>variables.</w:t>
      </w:r>
    </w:p>
    <w:p w14:paraId="2B537EE2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6) private protected</w:t>
      </w:r>
    </w:p>
    <w:p w14:paraId="3D3763CB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ccess is limited to the containing class or types derived</w:t>
      </w:r>
      <w:r w:rsidR="00C77726" w:rsidRPr="00AD0537">
        <w:rPr>
          <w:sz w:val="14"/>
        </w:rPr>
        <w:t xml:space="preserve"> </w:t>
      </w:r>
      <w:r w:rsidRPr="00AD0537">
        <w:rPr>
          <w:sz w:val="14"/>
        </w:rPr>
        <w:t>from the containing class with the current assembly.</w:t>
      </w:r>
    </w:p>
    <w:p w14:paraId="10FC255C" w14:textId="77777777" w:rsidR="00390F7A" w:rsidRPr="00AD0537" w:rsidRDefault="00C77726" w:rsidP="00320802">
      <w:pPr>
        <w:pStyle w:val="NoSpacing"/>
        <w:rPr>
          <w:sz w:val="14"/>
        </w:rPr>
      </w:pPr>
      <w:r w:rsidRPr="00AD0537">
        <w:rPr>
          <w:sz w:val="14"/>
        </w:rPr>
        <w:t>*****</w:t>
      </w:r>
    </w:p>
    <w:p w14:paraId="34320042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b/>
          <w:color w:val="FF0000"/>
          <w:sz w:val="16"/>
          <w:u w:val="single"/>
        </w:rPr>
        <w:t>Default Access</w:t>
      </w:r>
      <w:r w:rsidR="00C77726" w:rsidRPr="00AD0537">
        <w:rPr>
          <w:b/>
          <w:color w:val="FF0000"/>
          <w:sz w:val="16"/>
          <w:u w:val="single"/>
        </w:rPr>
        <w:t xml:space="preserve"> </w:t>
      </w:r>
      <w:proofErr w:type="gramStart"/>
      <w:r w:rsidRPr="00AD0537">
        <w:rPr>
          <w:b/>
          <w:color w:val="FF0000"/>
          <w:sz w:val="16"/>
          <w:u w:val="single"/>
        </w:rPr>
        <w:t>Modifier</w:t>
      </w:r>
      <w:r w:rsidRPr="00AD0537">
        <w:rPr>
          <w:color w:val="FF0000"/>
          <w:sz w:val="16"/>
        </w:rPr>
        <w:t xml:space="preserve"> </w:t>
      </w:r>
      <w:r w:rsidRPr="00AD0537">
        <w:rPr>
          <w:sz w:val="14"/>
        </w:rPr>
        <w:t>:</w:t>
      </w:r>
      <w:proofErr w:type="gramEnd"/>
    </w:p>
    <w:p w14:paraId="7D40A28A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1) Class -&gt; Internal</w:t>
      </w:r>
    </w:p>
    <w:p w14:paraId="33A87BA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) Class Member -&gt; Private</w:t>
      </w:r>
    </w:p>
    <w:p w14:paraId="619D52EB" w14:textId="77777777" w:rsidR="00390F7A" w:rsidRPr="00AD0537" w:rsidRDefault="006D5870" w:rsidP="00320802">
      <w:pPr>
        <w:pStyle w:val="NoSpacing"/>
        <w:rPr>
          <w:sz w:val="14"/>
        </w:rPr>
      </w:pPr>
      <w:r w:rsidRPr="00AD0537">
        <w:rPr>
          <w:sz w:val="14"/>
        </w:rPr>
        <w:t>_________________________________________________________________________________________</w:t>
      </w:r>
    </w:p>
    <w:p w14:paraId="6B82EE9D" w14:textId="77777777" w:rsidR="00390F7A" w:rsidRPr="00AD0537" w:rsidRDefault="00390F7A" w:rsidP="006D5870">
      <w:pPr>
        <w:pStyle w:val="NoSpacing"/>
        <w:jc w:val="center"/>
        <w:rPr>
          <w:b/>
          <w:sz w:val="14"/>
          <w:u w:val="single"/>
        </w:rPr>
      </w:pPr>
      <w:r w:rsidRPr="00AD0537">
        <w:rPr>
          <w:b/>
          <w:sz w:val="18"/>
          <w:highlight w:val="yellow"/>
          <w:u w:val="single"/>
        </w:rPr>
        <w:t>PROPERTIES</w:t>
      </w:r>
    </w:p>
    <w:p w14:paraId="1908F6CC" w14:textId="77777777" w:rsidR="00390F7A" w:rsidRPr="00AD0537" w:rsidRDefault="00390F7A" w:rsidP="006D5870">
      <w:pPr>
        <w:pStyle w:val="NoSpacing"/>
        <w:numPr>
          <w:ilvl w:val="0"/>
          <w:numId w:val="6"/>
        </w:numPr>
        <w:rPr>
          <w:b/>
          <w:sz w:val="14"/>
        </w:rPr>
      </w:pPr>
      <w:r w:rsidRPr="00AD0537">
        <w:rPr>
          <w:b/>
          <w:sz w:val="14"/>
        </w:rPr>
        <w:t>What is a property in C#?</w:t>
      </w:r>
    </w:p>
    <w:p w14:paraId="07F0AA08" w14:textId="22D9781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A property in C# is a member of a class which is used to set and</w:t>
      </w:r>
      <w:r w:rsidR="006D5870" w:rsidRPr="00AD0537">
        <w:rPr>
          <w:sz w:val="14"/>
        </w:rPr>
        <w:t xml:space="preserve"> </w:t>
      </w:r>
      <w:r w:rsidRPr="00AD0537">
        <w:rPr>
          <w:sz w:val="14"/>
        </w:rPr>
        <w:t>get the data from a data fi</w:t>
      </w:r>
      <w:r w:rsidR="006A0195">
        <w:rPr>
          <w:sz w:val="14"/>
        </w:rPr>
        <w:t>e</w:t>
      </w:r>
      <w:r w:rsidRPr="00AD0537">
        <w:rPr>
          <w:sz w:val="14"/>
        </w:rPr>
        <w:t>ld of a class.</w:t>
      </w:r>
    </w:p>
    <w:p w14:paraId="36B7B80B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The most important point about property in C#, </w:t>
      </w:r>
      <w:proofErr w:type="gramStart"/>
      <w:r w:rsidRPr="00AD0537">
        <w:rPr>
          <w:sz w:val="14"/>
        </w:rPr>
        <w:t>It</w:t>
      </w:r>
      <w:proofErr w:type="gramEnd"/>
      <w:r w:rsidRPr="00AD0537">
        <w:rPr>
          <w:sz w:val="14"/>
        </w:rPr>
        <w:t xml:space="preserve"> is never used to</w:t>
      </w:r>
      <w:r w:rsidR="006D5870" w:rsidRPr="00AD0537">
        <w:rPr>
          <w:sz w:val="14"/>
        </w:rPr>
        <w:t xml:space="preserve"> </w:t>
      </w:r>
      <w:r w:rsidRPr="00AD0537">
        <w:rPr>
          <w:sz w:val="14"/>
        </w:rPr>
        <w:t>store data, it just acts as an interface to transfer the data.</w:t>
      </w:r>
    </w:p>
    <w:p w14:paraId="411C4E3F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We use the property as they are the public data members of a class</w:t>
      </w:r>
    </w:p>
    <w:p w14:paraId="75F28EF7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has special methods called accessors.</w:t>
      </w:r>
    </w:p>
    <w:p w14:paraId="75638FE4" w14:textId="77777777" w:rsidR="00390F7A" w:rsidRPr="00AD0537" w:rsidRDefault="00390F7A" w:rsidP="006D5870">
      <w:pPr>
        <w:pStyle w:val="NoSpacing"/>
        <w:numPr>
          <w:ilvl w:val="0"/>
          <w:numId w:val="6"/>
        </w:numPr>
        <w:rPr>
          <w:b/>
          <w:sz w:val="14"/>
        </w:rPr>
      </w:pPr>
      <w:r w:rsidRPr="00AD0537">
        <w:rPr>
          <w:b/>
          <w:sz w:val="14"/>
        </w:rPr>
        <w:t>What are the Accessors in C#?</w:t>
      </w:r>
    </w:p>
    <w:p w14:paraId="079408E8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Accessors are nothing but special methods which are used to</w:t>
      </w:r>
      <w:r w:rsidR="006D5870" w:rsidRPr="00AD0537">
        <w:rPr>
          <w:sz w:val="14"/>
        </w:rPr>
        <w:t xml:space="preserve"> </w:t>
      </w:r>
      <w:r w:rsidRPr="00AD0537">
        <w:rPr>
          <w:sz w:val="14"/>
        </w:rPr>
        <w:t>set and get the value from the underlying data members.</w:t>
      </w:r>
    </w:p>
    <w:p w14:paraId="55264F1F" w14:textId="77777777" w:rsidR="00390F7A" w:rsidRPr="00AD0537" w:rsidRDefault="00390F7A" w:rsidP="00320802">
      <w:pPr>
        <w:pStyle w:val="NoSpacing"/>
        <w:rPr>
          <w:b/>
          <w:sz w:val="14"/>
          <w:u w:val="single"/>
        </w:rPr>
      </w:pPr>
      <w:r w:rsidRPr="00AD0537">
        <w:rPr>
          <w:b/>
          <w:sz w:val="14"/>
          <w:u w:val="single"/>
        </w:rPr>
        <w:t>-&gt; Accessors are two types:</w:t>
      </w:r>
    </w:p>
    <w:p w14:paraId="39B643D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1) set Accessor</w:t>
      </w:r>
    </w:p>
    <w:p w14:paraId="20562278" w14:textId="4C5A5273" w:rsidR="00390F7A" w:rsidRPr="00AD0537" w:rsidRDefault="00390F7A" w:rsidP="006D5870">
      <w:pPr>
        <w:pStyle w:val="NoSpacing"/>
        <w:rPr>
          <w:sz w:val="14"/>
        </w:rPr>
      </w:pPr>
      <w:r w:rsidRPr="00AD0537">
        <w:rPr>
          <w:sz w:val="14"/>
        </w:rPr>
        <w:t>2) get A</w:t>
      </w:r>
      <w:r w:rsidR="006A0195">
        <w:rPr>
          <w:sz w:val="14"/>
        </w:rPr>
        <w:t>c</w:t>
      </w:r>
      <w:r w:rsidRPr="00AD0537">
        <w:rPr>
          <w:sz w:val="14"/>
        </w:rPr>
        <w:t xml:space="preserve">cessor </w:t>
      </w:r>
    </w:p>
    <w:p w14:paraId="23751D61" w14:textId="77777777" w:rsidR="00390F7A" w:rsidRPr="00AD0537" w:rsidRDefault="00390F7A" w:rsidP="006D5870">
      <w:pPr>
        <w:pStyle w:val="NoSpacing"/>
        <w:numPr>
          <w:ilvl w:val="0"/>
          <w:numId w:val="6"/>
        </w:numPr>
        <w:rPr>
          <w:b/>
          <w:sz w:val="16"/>
          <w:u w:val="single"/>
        </w:rPr>
      </w:pPr>
      <w:r w:rsidRPr="00AD0537">
        <w:rPr>
          <w:b/>
          <w:sz w:val="16"/>
          <w:u w:val="single"/>
        </w:rPr>
        <w:t>set Accessor</w:t>
      </w:r>
    </w:p>
    <w:p w14:paraId="5EF4C629" w14:textId="5AFC66DD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set Accessor is used to set the value into a data f</w:t>
      </w:r>
      <w:r w:rsidR="006A0195">
        <w:rPr>
          <w:sz w:val="14"/>
        </w:rPr>
        <w:t>ie</w:t>
      </w:r>
      <w:r w:rsidRPr="00AD0537">
        <w:rPr>
          <w:sz w:val="14"/>
        </w:rPr>
        <w:t>ld.</w:t>
      </w:r>
    </w:p>
    <w:p w14:paraId="6F630E60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set Accessor contains a fixed variable named "value"</w:t>
      </w:r>
    </w:p>
    <w:p w14:paraId="462B5FE7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Whenever we call the property to set the data, whatever data we</w:t>
      </w:r>
      <w:r w:rsidR="00143DAD" w:rsidRPr="00AD0537">
        <w:rPr>
          <w:sz w:val="14"/>
        </w:rPr>
        <w:t xml:space="preserve"> </w:t>
      </w:r>
      <w:r w:rsidRPr="00AD0537">
        <w:rPr>
          <w:sz w:val="14"/>
        </w:rPr>
        <w:t>are supplying that will come and store in the variable value by</w:t>
      </w:r>
      <w:r w:rsidR="00143DAD" w:rsidRPr="00AD0537">
        <w:rPr>
          <w:sz w:val="14"/>
        </w:rPr>
        <w:t xml:space="preserve"> </w:t>
      </w:r>
      <w:r w:rsidRPr="00AD0537">
        <w:rPr>
          <w:sz w:val="14"/>
        </w:rPr>
        <w:t>default.</w:t>
      </w:r>
    </w:p>
    <w:p w14:paraId="090AF178" w14:textId="77777777" w:rsidR="00390F7A" w:rsidRPr="00AD0537" w:rsidRDefault="00390F7A" w:rsidP="006D5870">
      <w:pPr>
        <w:pStyle w:val="NoSpacing"/>
        <w:numPr>
          <w:ilvl w:val="0"/>
          <w:numId w:val="6"/>
        </w:numPr>
        <w:rPr>
          <w:b/>
          <w:sz w:val="16"/>
          <w:u w:val="single"/>
        </w:rPr>
      </w:pPr>
      <w:r w:rsidRPr="00AD0537">
        <w:rPr>
          <w:b/>
          <w:sz w:val="16"/>
          <w:u w:val="single"/>
        </w:rPr>
        <w:t>2) get Accessor</w:t>
      </w:r>
    </w:p>
    <w:p w14:paraId="03DE4630" w14:textId="22820FA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The get Accessor is used to get the data from the data </w:t>
      </w:r>
      <w:r w:rsidR="006A0195" w:rsidRPr="00AD0537">
        <w:rPr>
          <w:sz w:val="14"/>
        </w:rPr>
        <w:t>f</w:t>
      </w:r>
      <w:r w:rsidR="006A0195">
        <w:rPr>
          <w:sz w:val="14"/>
        </w:rPr>
        <w:t>ie</w:t>
      </w:r>
      <w:r w:rsidR="006A0195" w:rsidRPr="00AD0537">
        <w:rPr>
          <w:sz w:val="14"/>
        </w:rPr>
        <w:t>ld</w:t>
      </w:r>
      <w:r w:rsidRPr="00AD0537">
        <w:rPr>
          <w:sz w:val="14"/>
        </w:rPr>
        <w:t>.</w:t>
      </w:r>
    </w:p>
    <w:p w14:paraId="01375EC2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Using this get accessor you </w:t>
      </w:r>
      <w:proofErr w:type="spellStart"/>
      <w:r w:rsidRPr="00AD0537">
        <w:rPr>
          <w:sz w:val="14"/>
        </w:rPr>
        <w:t>can not</w:t>
      </w:r>
      <w:proofErr w:type="spellEnd"/>
      <w:r w:rsidRPr="00AD0537">
        <w:rPr>
          <w:sz w:val="14"/>
        </w:rPr>
        <w:t xml:space="preserve"> set the </w:t>
      </w:r>
      <w:proofErr w:type="gramStart"/>
      <w:r w:rsidRPr="00AD0537">
        <w:rPr>
          <w:sz w:val="14"/>
        </w:rPr>
        <w:t>data.|</w:t>
      </w:r>
      <w:proofErr w:type="gramEnd"/>
    </w:p>
    <w:p w14:paraId="443AD83F" w14:textId="77777777" w:rsidR="006D5870" w:rsidRPr="00AD0537" w:rsidRDefault="006D5870" w:rsidP="00320802">
      <w:pPr>
        <w:pStyle w:val="NoSpacing"/>
        <w:rPr>
          <w:sz w:val="14"/>
        </w:rPr>
      </w:pPr>
    </w:p>
    <w:p w14:paraId="2086C354" w14:textId="77777777" w:rsidR="00390F7A" w:rsidRPr="00AD0537" w:rsidRDefault="00390F7A" w:rsidP="006D5870">
      <w:pPr>
        <w:pStyle w:val="NoSpacing"/>
        <w:numPr>
          <w:ilvl w:val="0"/>
          <w:numId w:val="6"/>
        </w:numPr>
        <w:rPr>
          <w:b/>
          <w:sz w:val="14"/>
        </w:rPr>
      </w:pPr>
      <w:r w:rsidRPr="00AD0537">
        <w:rPr>
          <w:b/>
          <w:sz w:val="14"/>
        </w:rPr>
        <w:t>#What are the different types of properties?</w:t>
      </w:r>
    </w:p>
    <w:p w14:paraId="6D0035AB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C# .Net supports four types of properties:</w:t>
      </w:r>
    </w:p>
    <w:p w14:paraId="3C17DE40" w14:textId="77777777" w:rsidR="000044E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lastRenderedPageBreak/>
        <w:t>1) Read-only propert</w:t>
      </w:r>
      <w:r w:rsidR="000044EA" w:rsidRPr="00AD0537">
        <w:rPr>
          <w:sz w:val="14"/>
        </w:rPr>
        <w:t>y</w:t>
      </w:r>
    </w:p>
    <w:p w14:paraId="7AB62446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Read-only property</w:t>
      </w:r>
    </w:p>
    <w:p w14:paraId="389A8844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) Write-only property</w:t>
      </w:r>
    </w:p>
    <w:p w14:paraId="1B6A75D7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Read-Write property</w:t>
      </w:r>
    </w:p>
    <w:p w14:paraId="5E378A7A" w14:textId="729F3FB9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4) Auto-impleme</w:t>
      </w:r>
      <w:r w:rsidR="006A0195">
        <w:rPr>
          <w:sz w:val="14"/>
        </w:rPr>
        <w:t>n</w:t>
      </w:r>
      <w:r w:rsidRPr="00AD0537">
        <w:rPr>
          <w:sz w:val="14"/>
        </w:rPr>
        <w:t>ted property</w:t>
      </w:r>
    </w:p>
    <w:p w14:paraId="13C84E34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br w:type="page"/>
      </w:r>
      <w:r w:rsidRPr="00AD0537">
        <w:rPr>
          <w:sz w:val="14"/>
        </w:rPr>
        <w:lastRenderedPageBreak/>
        <w:t xml:space="preserve"> </w:t>
      </w:r>
    </w:p>
    <w:p w14:paraId="066CD93E" w14:textId="77777777" w:rsidR="00390F7A" w:rsidRPr="00AD0537" w:rsidRDefault="00390F7A" w:rsidP="00320802">
      <w:pPr>
        <w:pStyle w:val="NoSpacing"/>
        <w:rPr>
          <w:b/>
          <w:sz w:val="14"/>
        </w:rPr>
      </w:pPr>
      <w:r w:rsidRPr="00AD0537">
        <w:rPr>
          <w:b/>
          <w:sz w:val="14"/>
        </w:rPr>
        <w:t>1) Read-only property</w:t>
      </w:r>
    </w:p>
    <w:p w14:paraId="18D6C36B" w14:textId="14F4E4F6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Read-only property is used to read the data from the data</w:t>
      </w:r>
      <w:r w:rsidR="000044EA" w:rsidRPr="00AD0537">
        <w:rPr>
          <w:sz w:val="14"/>
        </w:rPr>
        <w:t xml:space="preserve"> </w:t>
      </w:r>
      <w:r w:rsidR="006A0195" w:rsidRPr="00AD0537">
        <w:rPr>
          <w:sz w:val="14"/>
        </w:rPr>
        <w:t>f</w:t>
      </w:r>
      <w:r w:rsidR="006A0195">
        <w:rPr>
          <w:sz w:val="14"/>
        </w:rPr>
        <w:t>ie</w:t>
      </w:r>
      <w:r w:rsidR="006A0195" w:rsidRPr="00AD0537">
        <w:rPr>
          <w:sz w:val="14"/>
        </w:rPr>
        <w:t>ld</w:t>
      </w:r>
    </w:p>
    <w:p w14:paraId="02139393" w14:textId="36EF8433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Using this </w:t>
      </w:r>
      <w:proofErr w:type="gramStart"/>
      <w:r w:rsidRPr="00AD0537">
        <w:rPr>
          <w:sz w:val="14"/>
        </w:rPr>
        <w:t>property</w:t>
      </w:r>
      <w:proofErr w:type="gramEnd"/>
      <w:r w:rsidRPr="00AD0537">
        <w:rPr>
          <w:sz w:val="14"/>
        </w:rPr>
        <w:t xml:space="preserve"> you </w:t>
      </w:r>
      <w:proofErr w:type="spellStart"/>
      <w:r w:rsidRPr="00AD0537">
        <w:rPr>
          <w:sz w:val="14"/>
        </w:rPr>
        <w:t>can not</w:t>
      </w:r>
      <w:proofErr w:type="spellEnd"/>
      <w:r w:rsidRPr="00AD0537">
        <w:rPr>
          <w:sz w:val="14"/>
        </w:rPr>
        <w:t xml:space="preserve"> set the data into the data </w:t>
      </w:r>
      <w:r w:rsidR="006A0195" w:rsidRPr="00AD0537">
        <w:rPr>
          <w:sz w:val="14"/>
        </w:rPr>
        <w:t>f</w:t>
      </w:r>
      <w:r w:rsidR="006A0195">
        <w:rPr>
          <w:sz w:val="14"/>
        </w:rPr>
        <w:t>ie</w:t>
      </w:r>
      <w:r w:rsidR="006A0195" w:rsidRPr="00AD0537">
        <w:rPr>
          <w:sz w:val="14"/>
        </w:rPr>
        <w:t>ld</w:t>
      </w:r>
    </w:p>
    <w:p w14:paraId="44112E9E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property will contain only one accessor -&gt; get accessor</w:t>
      </w:r>
    </w:p>
    <w:p w14:paraId="6236306D" w14:textId="77777777" w:rsidR="00390F7A" w:rsidRPr="00AD0537" w:rsidRDefault="00390F7A" w:rsidP="00320802">
      <w:pPr>
        <w:pStyle w:val="NoSpacing"/>
        <w:rPr>
          <w:b/>
          <w:sz w:val="14"/>
        </w:rPr>
      </w:pPr>
      <w:r w:rsidRPr="00AD0537">
        <w:rPr>
          <w:b/>
          <w:sz w:val="14"/>
        </w:rPr>
        <w:t>2) Write-only property</w:t>
      </w:r>
    </w:p>
    <w:p w14:paraId="53ECABF3" w14:textId="3FD2E069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Write-only property is used to Write the data into the data</w:t>
      </w:r>
      <w:r w:rsidR="000044EA" w:rsidRPr="00AD0537">
        <w:rPr>
          <w:sz w:val="14"/>
        </w:rPr>
        <w:t xml:space="preserve"> </w:t>
      </w:r>
      <w:r w:rsidR="00DC4DE7" w:rsidRPr="00AD0537">
        <w:rPr>
          <w:sz w:val="14"/>
        </w:rPr>
        <w:t>f</w:t>
      </w:r>
      <w:r w:rsidR="00DC4DE7">
        <w:rPr>
          <w:sz w:val="14"/>
        </w:rPr>
        <w:t>ie</w:t>
      </w:r>
      <w:r w:rsidR="00DC4DE7" w:rsidRPr="00AD0537">
        <w:rPr>
          <w:sz w:val="14"/>
        </w:rPr>
        <w:t>ld</w:t>
      </w:r>
      <w:r w:rsidRPr="00AD0537">
        <w:rPr>
          <w:sz w:val="14"/>
        </w:rPr>
        <w:t>.</w:t>
      </w:r>
    </w:p>
    <w:p w14:paraId="398D67C3" w14:textId="1F59AE13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Using this </w:t>
      </w:r>
      <w:proofErr w:type="gramStart"/>
      <w:r w:rsidRPr="00AD0537">
        <w:rPr>
          <w:sz w:val="14"/>
        </w:rPr>
        <w:t>property</w:t>
      </w:r>
      <w:proofErr w:type="gramEnd"/>
      <w:r w:rsidRPr="00AD0537">
        <w:rPr>
          <w:sz w:val="14"/>
        </w:rPr>
        <w:t xml:space="preserve"> you </w:t>
      </w:r>
      <w:proofErr w:type="spellStart"/>
      <w:r w:rsidRPr="00AD0537">
        <w:rPr>
          <w:sz w:val="14"/>
        </w:rPr>
        <w:t>can not</w:t>
      </w:r>
      <w:proofErr w:type="spellEnd"/>
      <w:r w:rsidRPr="00AD0537">
        <w:rPr>
          <w:sz w:val="14"/>
        </w:rPr>
        <w:t xml:space="preserve"> read the data from the data </w:t>
      </w:r>
      <w:r w:rsidR="00DC4DE7" w:rsidRPr="00AD0537">
        <w:rPr>
          <w:sz w:val="14"/>
        </w:rPr>
        <w:t>f</w:t>
      </w:r>
      <w:r w:rsidR="00DC4DE7">
        <w:rPr>
          <w:sz w:val="14"/>
        </w:rPr>
        <w:t>ie</w:t>
      </w:r>
      <w:r w:rsidR="00DC4DE7" w:rsidRPr="00AD0537">
        <w:rPr>
          <w:sz w:val="14"/>
        </w:rPr>
        <w:t>ld</w:t>
      </w:r>
      <w:r w:rsidRPr="00AD0537">
        <w:rPr>
          <w:sz w:val="14"/>
        </w:rPr>
        <w:t>.</w:t>
      </w:r>
    </w:p>
    <w:p w14:paraId="00D27F8E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property will contain only one accessor -&gt; set accessor</w:t>
      </w:r>
    </w:p>
    <w:p w14:paraId="26742AA7" w14:textId="77777777" w:rsidR="00390F7A" w:rsidRPr="00AD0537" w:rsidRDefault="00390F7A" w:rsidP="00320802">
      <w:pPr>
        <w:pStyle w:val="NoSpacing"/>
        <w:rPr>
          <w:b/>
          <w:sz w:val="14"/>
        </w:rPr>
      </w:pPr>
      <w:r w:rsidRPr="00AD0537">
        <w:rPr>
          <w:b/>
          <w:sz w:val="14"/>
        </w:rPr>
        <w:t>3) Read-Write property</w:t>
      </w:r>
    </w:p>
    <w:p w14:paraId="519507C2" w14:textId="25023669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Read-Write property is used for both read the data from the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 xml:space="preserve">data </w:t>
      </w:r>
      <w:r w:rsidR="00DC4DE7" w:rsidRPr="00AD0537">
        <w:rPr>
          <w:sz w:val="14"/>
        </w:rPr>
        <w:t>f</w:t>
      </w:r>
      <w:r w:rsidR="00DC4DE7">
        <w:rPr>
          <w:sz w:val="14"/>
        </w:rPr>
        <w:t>ie</w:t>
      </w:r>
      <w:r w:rsidR="00DC4DE7" w:rsidRPr="00AD0537">
        <w:rPr>
          <w:sz w:val="14"/>
        </w:rPr>
        <w:t>ld</w:t>
      </w:r>
      <w:r w:rsidRPr="00AD0537">
        <w:rPr>
          <w:sz w:val="14"/>
        </w:rPr>
        <w:t xml:space="preserve"> and write the data into the data </w:t>
      </w:r>
      <w:r w:rsidR="00DC4DE7" w:rsidRPr="00AD0537">
        <w:rPr>
          <w:sz w:val="14"/>
        </w:rPr>
        <w:t>f</w:t>
      </w:r>
      <w:r w:rsidR="00DC4DE7">
        <w:rPr>
          <w:sz w:val="14"/>
        </w:rPr>
        <w:t>ie</w:t>
      </w:r>
      <w:r w:rsidR="00DC4DE7" w:rsidRPr="00AD0537">
        <w:rPr>
          <w:sz w:val="14"/>
        </w:rPr>
        <w:t>ld</w:t>
      </w:r>
      <w:r w:rsidRPr="00AD0537">
        <w:rPr>
          <w:sz w:val="14"/>
        </w:rPr>
        <w:t>.</w:t>
      </w:r>
    </w:p>
    <w:p w14:paraId="5D578091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property will contain both accessor-&gt; set and get.</w:t>
      </w:r>
    </w:p>
    <w:p w14:paraId="00EC302B" w14:textId="3C9E31F1" w:rsidR="00390F7A" w:rsidRPr="00AD0537" w:rsidRDefault="00390F7A" w:rsidP="00320802">
      <w:pPr>
        <w:pStyle w:val="NoSpacing"/>
        <w:rPr>
          <w:b/>
          <w:sz w:val="14"/>
        </w:rPr>
      </w:pPr>
      <w:r w:rsidRPr="00AD0537">
        <w:rPr>
          <w:b/>
          <w:sz w:val="14"/>
        </w:rPr>
        <w:t>4) Auto-impleme</w:t>
      </w:r>
      <w:r w:rsidR="00DC4DE7">
        <w:rPr>
          <w:b/>
          <w:sz w:val="14"/>
        </w:rPr>
        <w:t>n</w:t>
      </w:r>
      <w:r w:rsidRPr="00AD0537">
        <w:rPr>
          <w:b/>
          <w:sz w:val="14"/>
        </w:rPr>
        <w:t>ted property</w:t>
      </w:r>
    </w:p>
    <w:p w14:paraId="00008DE8" w14:textId="3396E292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f you do not have any additional logic while setting and getting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 xml:space="preserve">the data from the data </w:t>
      </w:r>
      <w:r w:rsidR="00DC4DE7" w:rsidRPr="00AD0537">
        <w:rPr>
          <w:sz w:val="14"/>
        </w:rPr>
        <w:t>f</w:t>
      </w:r>
      <w:r w:rsidR="00DC4DE7">
        <w:rPr>
          <w:sz w:val="14"/>
        </w:rPr>
        <w:t>ie</w:t>
      </w:r>
      <w:r w:rsidR="00DC4DE7" w:rsidRPr="00AD0537">
        <w:rPr>
          <w:sz w:val="14"/>
        </w:rPr>
        <w:t>ld</w:t>
      </w:r>
      <w:r w:rsidRPr="00AD0537">
        <w:rPr>
          <w:sz w:val="14"/>
        </w:rPr>
        <w:t xml:space="preserve"> then you can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>use of the auto-impleme</w:t>
      </w:r>
      <w:r w:rsidR="00DC4DE7">
        <w:rPr>
          <w:sz w:val="14"/>
        </w:rPr>
        <w:t>n</w:t>
      </w:r>
      <w:r w:rsidRPr="00AD0537">
        <w:rPr>
          <w:sz w:val="14"/>
        </w:rPr>
        <w:t>ted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>property.</w:t>
      </w:r>
    </w:p>
    <w:p w14:paraId="3050BE2C" w14:textId="060A31B6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auto-impleme</w:t>
      </w:r>
      <w:r w:rsidR="00DC4DE7">
        <w:rPr>
          <w:sz w:val="14"/>
        </w:rPr>
        <w:t>n</w:t>
      </w:r>
      <w:r w:rsidRPr="00AD0537">
        <w:rPr>
          <w:sz w:val="14"/>
        </w:rPr>
        <w:t>ted property reduces the amount of code that we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>have to write.</w:t>
      </w:r>
    </w:p>
    <w:p w14:paraId="249C6880" w14:textId="77777777" w:rsidR="000044EA" w:rsidRPr="00AD0537" w:rsidRDefault="000044EA" w:rsidP="00320802">
      <w:pPr>
        <w:pStyle w:val="NoSpacing"/>
        <w:rPr>
          <w:sz w:val="14"/>
        </w:rPr>
      </w:pPr>
    </w:p>
    <w:p w14:paraId="1F61C10E" w14:textId="77777777" w:rsidR="000044EA" w:rsidRPr="00AD0537" w:rsidRDefault="000044EA" w:rsidP="00320802">
      <w:pPr>
        <w:pStyle w:val="NoSpacing"/>
        <w:rPr>
          <w:sz w:val="14"/>
        </w:rPr>
      </w:pPr>
    </w:p>
    <w:p w14:paraId="043805AA" w14:textId="77777777" w:rsidR="00390F7A" w:rsidRPr="00AD0537" w:rsidRDefault="00390F7A" w:rsidP="000044EA">
      <w:pPr>
        <w:pStyle w:val="NoSpacing"/>
        <w:numPr>
          <w:ilvl w:val="0"/>
          <w:numId w:val="6"/>
        </w:numPr>
        <w:rPr>
          <w:b/>
          <w:sz w:val="14"/>
        </w:rPr>
      </w:pPr>
      <w:r w:rsidRPr="00AD0537">
        <w:rPr>
          <w:b/>
          <w:sz w:val="14"/>
        </w:rPr>
        <w:t># What are the advantages of Properties in C#?</w:t>
      </w:r>
    </w:p>
    <w:p w14:paraId="743DFA7C" w14:textId="1D76B2E1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1) Properties will provide the abstraction to the data </w:t>
      </w:r>
      <w:r w:rsidR="00DC4DE7" w:rsidRPr="00AD0537">
        <w:rPr>
          <w:sz w:val="14"/>
        </w:rPr>
        <w:t>f</w:t>
      </w:r>
      <w:r w:rsidR="00DC4DE7">
        <w:rPr>
          <w:sz w:val="14"/>
        </w:rPr>
        <w:t>ie</w:t>
      </w:r>
      <w:r w:rsidR="00DC4DE7" w:rsidRPr="00AD0537">
        <w:rPr>
          <w:sz w:val="14"/>
        </w:rPr>
        <w:t>ld</w:t>
      </w:r>
      <w:r w:rsidRPr="00AD0537">
        <w:rPr>
          <w:sz w:val="14"/>
        </w:rPr>
        <w:t>s.</w:t>
      </w:r>
    </w:p>
    <w:p w14:paraId="08BF5BF0" w14:textId="545FE038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2) They also provide the security to the data </w:t>
      </w:r>
      <w:r w:rsidR="00DC4DE7" w:rsidRPr="00AD0537">
        <w:rPr>
          <w:sz w:val="14"/>
        </w:rPr>
        <w:t>f</w:t>
      </w:r>
      <w:r w:rsidR="00DC4DE7">
        <w:rPr>
          <w:sz w:val="14"/>
        </w:rPr>
        <w:t>ie</w:t>
      </w:r>
      <w:r w:rsidR="00DC4DE7" w:rsidRPr="00AD0537">
        <w:rPr>
          <w:sz w:val="14"/>
        </w:rPr>
        <w:t>ld</w:t>
      </w:r>
      <w:r w:rsidRPr="00AD0537">
        <w:rPr>
          <w:sz w:val="14"/>
        </w:rPr>
        <w:t>s.</w:t>
      </w:r>
    </w:p>
    <w:p w14:paraId="3036C774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Properties can also validate the data before storing into the data</w:t>
      </w:r>
    </w:p>
    <w:p w14:paraId="408E68A2" w14:textId="41377016" w:rsidR="00390F7A" w:rsidRPr="00AD0537" w:rsidRDefault="00DC4DE7" w:rsidP="00320802">
      <w:pPr>
        <w:pStyle w:val="NoSpacing"/>
        <w:rPr>
          <w:sz w:val="14"/>
        </w:rPr>
      </w:pPr>
      <w:r w:rsidRPr="00AD0537">
        <w:rPr>
          <w:sz w:val="14"/>
        </w:rPr>
        <w:t>f</w:t>
      </w:r>
      <w:r>
        <w:rPr>
          <w:sz w:val="14"/>
        </w:rPr>
        <w:t>ie</w:t>
      </w:r>
      <w:r w:rsidRPr="00AD0537">
        <w:rPr>
          <w:sz w:val="14"/>
        </w:rPr>
        <w:t>ld</w:t>
      </w:r>
      <w:r w:rsidR="00390F7A" w:rsidRPr="00AD0537">
        <w:rPr>
          <w:sz w:val="14"/>
        </w:rPr>
        <w:t>s.</w:t>
      </w:r>
    </w:p>
    <w:p w14:paraId="3250F13C" w14:textId="77777777" w:rsidR="000044EA" w:rsidRPr="00AD0537" w:rsidRDefault="000044EA" w:rsidP="00320802">
      <w:pPr>
        <w:pStyle w:val="NoSpacing"/>
        <w:rPr>
          <w:sz w:val="14"/>
        </w:rPr>
      </w:pPr>
      <w:r w:rsidRPr="00AD0537">
        <w:rPr>
          <w:sz w:val="14"/>
        </w:rPr>
        <w:t>____________________________________________________________________</w:t>
      </w:r>
    </w:p>
    <w:p w14:paraId="6643513A" w14:textId="77777777" w:rsidR="00390F7A" w:rsidRPr="00AD0537" w:rsidRDefault="00390F7A" w:rsidP="000044EA">
      <w:pPr>
        <w:pStyle w:val="NoSpacing"/>
        <w:jc w:val="center"/>
        <w:rPr>
          <w:b/>
          <w:sz w:val="16"/>
        </w:rPr>
      </w:pPr>
      <w:r w:rsidRPr="00AD0537">
        <w:rPr>
          <w:sz w:val="14"/>
        </w:rPr>
        <w:br w:type="page"/>
      </w:r>
      <w:r w:rsidRPr="00AD0537">
        <w:rPr>
          <w:b/>
          <w:sz w:val="16"/>
          <w:highlight w:val="yellow"/>
        </w:rPr>
        <w:lastRenderedPageBreak/>
        <w:t>ENCAPSULATION</w:t>
      </w:r>
    </w:p>
    <w:p w14:paraId="3F901462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Encapsulation is the concept of wrapping data into a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>single unit.</w:t>
      </w:r>
    </w:p>
    <w:p w14:paraId="156AC62D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collects data members and member functions into a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>single unit called class.</w:t>
      </w:r>
    </w:p>
    <w:p w14:paraId="3C416645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purpose of encapsulation is to prevent alternation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>of data from outside.</w:t>
      </w:r>
    </w:p>
    <w:p w14:paraId="33FD2834" w14:textId="77777777" w:rsidR="00390F7A" w:rsidRPr="00AD0537" w:rsidRDefault="00390F7A" w:rsidP="000044EA">
      <w:pPr>
        <w:pStyle w:val="NoSpacing"/>
        <w:numPr>
          <w:ilvl w:val="0"/>
          <w:numId w:val="6"/>
        </w:numPr>
        <w:rPr>
          <w:b/>
          <w:sz w:val="14"/>
        </w:rPr>
      </w:pPr>
      <w:r w:rsidRPr="00AD0537">
        <w:rPr>
          <w:b/>
          <w:sz w:val="14"/>
        </w:rPr>
        <w:t xml:space="preserve">#How can we implement encapsulation in </w:t>
      </w:r>
      <w:proofErr w:type="spellStart"/>
      <w:r w:rsidRPr="00AD0537">
        <w:rPr>
          <w:b/>
          <w:sz w:val="14"/>
        </w:rPr>
        <w:t>c#</w:t>
      </w:r>
      <w:proofErr w:type="spellEnd"/>
    </w:p>
    <w:p w14:paraId="11FC2324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1) By declaring the variables as private.</w:t>
      </w:r>
    </w:p>
    <w:p w14:paraId="10DCE42A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) By defining one pair of public setter getter methods or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>properties to access private variables.</w:t>
      </w:r>
    </w:p>
    <w:p w14:paraId="0529C8B2" w14:textId="77777777" w:rsidR="00390F7A" w:rsidRPr="00AD0537" w:rsidRDefault="00390F7A" w:rsidP="000044EA">
      <w:pPr>
        <w:pStyle w:val="NoSpacing"/>
        <w:numPr>
          <w:ilvl w:val="0"/>
          <w:numId w:val="6"/>
        </w:numPr>
        <w:rPr>
          <w:b/>
          <w:sz w:val="14"/>
        </w:rPr>
      </w:pPr>
      <w:r w:rsidRPr="00AD0537">
        <w:rPr>
          <w:b/>
          <w:sz w:val="14"/>
        </w:rPr>
        <w:t>#Advantages</w:t>
      </w:r>
    </w:p>
    <w:p w14:paraId="2F05194D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1) Data Hiding</w:t>
      </w:r>
    </w:p>
    <w:p w14:paraId="71A86122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) Increase Flexibility</w:t>
      </w:r>
    </w:p>
    <w:p w14:paraId="63A33E19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Reusability|</w:t>
      </w:r>
    </w:p>
    <w:p w14:paraId="089242E4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4) Testing code is easy</w:t>
      </w:r>
    </w:p>
    <w:p w14:paraId="6E1CD754" w14:textId="77777777" w:rsidR="000044EA" w:rsidRPr="00AD0537" w:rsidRDefault="000044EA" w:rsidP="00320802">
      <w:pPr>
        <w:pStyle w:val="NoSpacing"/>
        <w:rPr>
          <w:sz w:val="14"/>
        </w:rPr>
      </w:pPr>
    </w:p>
    <w:p w14:paraId="637D9BB0" w14:textId="77777777" w:rsidR="00390F7A" w:rsidRPr="00AD0537" w:rsidRDefault="00390F7A" w:rsidP="00320802">
      <w:pPr>
        <w:pStyle w:val="NoSpacing"/>
        <w:rPr>
          <w:b/>
          <w:sz w:val="14"/>
        </w:rPr>
      </w:pPr>
      <w:r w:rsidRPr="00AD0537">
        <w:rPr>
          <w:b/>
          <w:sz w:val="14"/>
        </w:rPr>
        <w:t>#Advantages</w:t>
      </w:r>
    </w:p>
    <w:p w14:paraId="64CA979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1) Data Hiding</w:t>
      </w:r>
    </w:p>
    <w:p w14:paraId="4B27325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The user will have no idea about inner implementation of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>the class.</w:t>
      </w:r>
    </w:p>
    <w:p w14:paraId="39C3C279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) Increase Flexibility</w:t>
      </w:r>
    </w:p>
    <w:p w14:paraId="260867A3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We can make the variables of the class as read-only or</w:t>
      </w:r>
      <w:r w:rsidR="000044EA" w:rsidRPr="00AD0537">
        <w:rPr>
          <w:sz w:val="14"/>
        </w:rPr>
        <w:t xml:space="preserve"> </w:t>
      </w:r>
      <w:r w:rsidRPr="00AD0537">
        <w:rPr>
          <w:sz w:val="14"/>
        </w:rPr>
        <w:t>write-only depending on our requirements.</w:t>
      </w:r>
    </w:p>
    <w:p w14:paraId="2B7C9D3A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) Reusability</w:t>
      </w:r>
    </w:p>
    <w:p w14:paraId="66A878B5" w14:textId="386E2818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-&gt; It improves the reusability and easy to change new</w:t>
      </w:r>
      <w:r w:rsidR="00D230D9">
        <w:rPr>
          <w:sz w:val="14"/>
        </w:rPr>
        <w:t xml:space="preserve"> </w:t>
      </w:r>
      <w:r w:rsidRPr="00AD0537">
        <w:rPr>
          <w:sz w:val="14"/>
        </w:rPr>
        <w:t>requirements.</w:t>
      </w:r>
    </w:p>
    <w:p w14:paraId="682BB242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4) Testing code is easy</w:t>
      </w:r>
    </w:p>
    <w:p w14:paraId="6F628D80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-&gt; </w:t>
      </w:r>
      <w:r w:rsidR="000044EA" w:rsidRPr="00AD0537">
        <w:rPr>
          <w:sz w:val="14"/>
        </w:rPr>
        <w:t xml:space="preserve">Encapsulation </w:t>
      </w:r>
      <w:r w:rsidRPr="00AD0537">
        <w:rPr>
          <w:sz w:val="14"/>
        </w:rPr>
        <w:t>code is easy to test for unit testing.</w:t>
      </w:r>
    </w:p>
    <w:p w14:paraId="32DB6D8C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 </w:t>
      </w:r>
    </w:p>
    <w:p w14:paraId="27066C0D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 </w:t>
      </w:r>
    </w:p>
    <w:p w14:paraId="3C6C008B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 xml:space="preserve"> </w:t>
      </w:r>
    </w:p>
    <w:p w14:paraId="165DBBD3" w14:textId="77777777" w:rsidR="00390F7A" w:rsidRPr="00AD0537" w:rsidRDefault="00390F7A" w:rsidP="006D5870">
      <w:pPr>
        <w:pStyle w:val="NoSpacing"/>
        <w:numPr>
          <w:ilvl w:val="0"/>
          <w:numId w:val="9"/>
        </w:numPr>
        <w:jc w:val="center"/>
        <w:rPr>
          <w:b/>
          <w:sz w:val="14"/>
          <w:highlight w:val="cyan"/>
          <w:u w:val="single"/>
        </w:rPr>
      </w:pPr>
      <w:proofErr w:type="gramStart"/>
      <w:r w:rsidRPr="00AD0537">
        <w:rPr>
          <w:b/>
          <w:sz w:val="14"/>
          <w:highlight w:val="cyan"/>
          <w:u w:val="single"/>
        </w:rPr>
        <w:t>Date :</w:t>
      </w:r>
      <w:proofErr w:type="gramEnd"/>
      <w:r w:rsidRPr="00AD0537">
        <w:rPr>
          <w:b/>
          <w:sz w:val="14"/>
          <w:highlight w:val="cyan"/>
          <w:u w:val="single"/>
        </w:rPr>
        <w:t xml:space="preserve"> 14 JUNE 2021 Lab Task 0.0 Time : 1 Hour 0 min</w:t>
      </w:r>
    </w:p>
    <w:p w14:paraId="24FB53A3" w14:textId="77777777" w:rsidR="00390F7A" w:rsidRPr="00AD0537" w:rsidRDefault="006D5870" w:rsidP="006D5870">
      <w:pPr>
        <w:pStyle w:val="NoSpacing"/>
        <w:rPr>
          <w:sz w:val="14"/>
        </w:rPr>
      </w:pPr>
      <w:r w:rsidRPr="00AD0537">
        <w:rPr>
          <w:sz w:val="14"/>
        </w:rPr>
        <w:t>1.</w:t>
      </w:r>
      <w:r w:rsidR="00390F7A" w:rsidRPr="00AD0537">
        <w:rPr>
          <w:sz w:val="14"/>
        </w:rPr>
        <w:t xml:space="preserve">Write a C# program which asks for a student </w:t>
      </w:r>
      <w:proofErr w:type="spellStart"/>
      <w:proofErr w:type="gramStart"/>
      <w:r w:rsidR="00390F7A" w:rsidRPr="00AD0537">
        <w:rPr>
          <w:sz w:val="14"/>
        </w:rPr>
        <w:t>score.Score</w:t>
      </w:r>
      <w:proofErr w:type="spellEnd"/>
      <w:proofErr w:type="gramEnd"/>
      <w:r w:rsidR="00390F7A" w:rsidRPr="00AD0537">
        <w:rPr>
          <w:sz w:val="14"/>
        </w:rPr>
        <w:t xml:space="preserve"> is a number from @-100, Translate</w:t>
      </w:r>
      <w:r w:rsidRPr="00AD0537">
        <w:rPr>
          <w:sz w:val="14"/>
        </w:rPr>
        <w:t xml:space="preserve"> </w:t>
      </w:r>
      <w:r w:rsidR="00390F7A" w:rsidRPr="00AD0537">
        <w:rPr>
          <w:sz w:val="14"/>
        </w:rPr>
        <w:t>the score into grade like A+, A, B, C, D&amp;F.</w:t>
      </w:r>
      <w:r w:rsidRPr="00AD0537">
        <w:rPr>
          <w:sz w:val="14"/>
        </w:rPr>
        <w:t xml:space="preserve"> </w:t>
      </w:r>
    </w:p>
    <w:p w14:paraId="58C460B7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2. Write a C# program that asks the user to type the price without tax of one kilogram of</w:t>
      </w:r>
      <w:r w:rsidR="006D5870" w:rsidRPr="00AD0537">
        <w:rPr>
          <w:sz w:val="14"/>
        </w:rPr>
        <w:t xml:space="preserve"> </w:t>
      </w:r>
      <w:r w:rsidRPr="00AD0537">
        <w:rPr>
          <w:sz w:val="14"/>
        </w:rPr>
        <w:t>Potatoes, the number of kilograms you want to buy and the tax in percent units. The program must</w:t>
      </w:r>
      <w:r w:rsidR="006D5870" w:rsidRPr="00AD0537">
        <w:rPr>
          <w:sz w:val="14"/>
        </w:rPr>
        <w:t xml:space="preserve"> </w:t>
      </w:r>
      <w:r w:rsidRPr="00AD0537">
        <w:rPr>
          <w:sz w:val="14"/>
        </w:rPr>
        <w:t>write the total price including taxes.</w:t>
      </w:r>
    </w:p>
    <w:p w14:paraId="00BF37C8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3, Write a C# program that asks the user to type 2 integers A and B and exchange the value of A</w:t>
      </w:r>
      <w:r w:rsidR="006D5870" w:rsidRPr="00AD0537">
        <w:rPr>
          <w:sz w:val="14"/>
        </w:rPr>
        <w:t xml:space="preserve"> </w:t>
      </w:r>
      <w:r w:rsidRPr="00AD0537">
        <w:rPr>
          <w:sz w:val="14"/>
        </w:rPr>
        <w:t>and B,</w:t>
      </w:r>
    </w:p>
    <w:p w14:paraId="42CBAB54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4, Write a C# program that asks the user to type 5 integers and writes the average of the 5</w:t>
      </w:r>
      <w:r w:rsidR="006D5870" w:rsidRPr="00AD0537">
        <w:rPr>
          <w:sz w:val="14"/>
        </w:rPr>
        <w:t xml:space="preserve"> </w:t>
      </w:r>
      <w:r w:rsidRPr="00AD0537">
        <w:rPr>
          <w:sz w:val="14"/>
        </w:rPr>
        <w:t>integers. This program can use only 2 variables.</w:t>
      </w:r>
    </w:p>
    <w:p w14:paraId="1A788DC9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t>5. Write a C# program that asks the user to type the width and the height of a rectangle and</w:t>
      </w:r>
      <w:r w:rsidR="006D5870" w:rsidRPr="00AD0537">
        <w:rPr>
          <w:sz w:val="14"/>
        </w:rPr>
        <w:t xml:space="preserve"> </w:t>
      </w:r>
      <w:r w:rsidRPr="00AD0537">
        <w:rPr>
          <w:sz w:val="14"/>
        </w:rPr>
        <w:t>then outputs to the screen the area and the perimeter of that rectangle.</w:t>
      </w:r>
    </w:p>
    <w:p w14:paraId="1DE415EA" w14:textId="77777777" w:rsidR="00390F7A" w:rsidRPr="00AD0537" w:rsidRDefault="00390F7A" w:rsidP="00320802">
      <w:pPr>
        <w:pStyle w:val="NoSpacing"/>
        <w:rPr>
          <w:sz w:val="14"/>
        </w:rPr>
      </w:pPr>
      <w:r w:rsidRPr="00AD0537">
        <w:rPr>
          <w:sz w:val="14"/>
        </w:rPr>
        <w:br w:type="page"/>
      </w:r>
    </w:p>
    <w:sectPr w:rsidR="00390F7A" w:rsidRPr="00AD0537" w:rsidSect="00B916F4">
      <w:footerReference w:type="default" r:id="rId8"/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0D894" w14:textId="77777777" w:rsidR="00975ECD" w:rsidRDefault="00975ECD" w:rsidP="00C412D5">
      <w:pPr>
        <w:spacing w:after="0" w:line="240" w:lineRule="auto"/>
      </w:pPr>
      <w:r>
        <w:separator/>
      </w:r>
    </w:p>
  </w:endnote>
  <w:endnote w:type="continuationSeparator" w:id="0">
    <w:p w14:paraId="37524092" w14:textId="77777777" w:rsidR="00975ECD" w:rsidRDefault="00975ECD" w:rsidP="00C41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4BF44" w14:textId="7955104B" w:rsidR="0011106D" w:rsidRPr="0011106D" w:rsidRDefault="0011106D">
    <w:pPr>
      <w:pStyle w:val="Footer"/>
      <w:rPr>
        <w:rFonts w:ascii="Times New Roman" w:hAnsi="Times New Roman" w:cs="Times New Roman"/>
        <w:b/>
        <w:sz w:val="24"/>
      </w:rPr>
    </w:pPr>
    <w:r w:rsidRPr="0011106D">
      <w:rPr>
        <w:rFonts w:ascii="Times New Roman" w:hAnsi="Times New Roman" w:cs="Times New Roman"/>
        <w:b/>
        <w:sz w:val="24"/>
        <w:highlight w:val="lightGray"/>
      </w:rPr>
      <w:t>Groot</w:t>
    </w:r>
  </w:p>
  <w:p w14:paraId="30503431" w14:textId="77777777" w:rsidR="0011106D" w:rsidRDefault="001110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ED8E0" w14:textId="77777777" w:rsidR="00975ECD" w:rsidRDefault="00975ECD" w:rsidP="00C412D5">
      <w:pPr>
        <w:spacing w:after="0" w:line="240" w:lineRule="auto"/>
      </w:pPr>
      <w:r>
        <w:separator/>
      </w:r>
    </w:p>
  </w:footnote>
  <w:footnote w:type="continuationSeparator" w:id="0">
    <w:p w14:paraId="0E3537DB" w14:textId="77777777" w:rsidR="00975ECD" w:rsidRDefault="00975ECD" w:rsidP="00C412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E3298"/>
    <w:multiLevelType w:val="hybridMultilevel"/>
    <w:tmpl w:val="7E38A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116C1"/>
    <w:multiLevelType w:val="hybridMultilevel"/>
    <w:tmpl w:val="E764A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7154F9"/>
    <w:multiLevelType w:val="hybridMultilevel"/>
    <w:tmpl w:val="0EDC61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EB0D11"/>
    <w:multiLevelType w:val="hybridMultilevel"/>
    <w:tmpl w:val="000417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201CF"/>
    <w:multiLevelType w:val="hybridMultilevel"/>
    <w:tmpl w:val="1F427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1D0E78"/>
    <w:multiLevelType w:val="hybridMultilevel"/>
    <w:tmpl w:val="8B282214"/>
    <w:lvl w:ilvl="0" w:tplc="BD90B57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CE1210"/>
    <w:multiLevelType w:val="hybridMultilevel"/>
    <w:tmpl w:val="EECC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804488"/>
    <w:multiLevelType w:val="hybridMultilevel"/>
    <w:tmpl w:val="8DBCF1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071051"/>
    <w:multiLevelType w:val="hybridMultilevel"/>
    <w:tmpl w:val="7D3AB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5E3143"/>
    <w:multiLevelType w:val="hybridMultilevel"/>
    <w:tmpl w:val="7D56F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7"/>
  </w:num>
  <w:num w:numId="5">
    <w:abstractNumId w:val="6"/>
  </w:num>
  <w:num w:numId="6">
    <w:abstractNumId w:val="9"/>
  </w:num>
  <w:num w:numId="7">
    <w:abstractNumId w:val="5"/>
  </w:num>
  <w:num w:numId="8">
    <w:abstractNumId w:val="8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jI0NjMyMTK0MLRQ0lEKTi0uzszPAykwrQUA9evImCwAAAA="/>
  </w:docVars>
  <w:rsids>
    <w:rsidRoot w:val="00A57229"/>
    <w:rsid w:val="000044EA"/>
    <w:rsid w:val="0011106D"/>
    <w:rsid w:val="00143DAD"/>
    <w:rsid w:val="001C436B"/>
    <w:rsid w:val="001F1E5C"/>
    <w:rsid w:val="00320802"/>
    <w:rsid w:val="00320F94"/>
    <w:rsid w:val="00390F7A"/>
    <w:rsid w:val="004203A8"/>
    <w:rsid w:val="00444DF4"/>
    <w:rsid w:val="00615EB6"/>
    <w:rsid w:val="00657C23"/>
    <w:rsid w:val="006A0195"/>
    <w:rsid w:val="006D5870"/>
    <w:rsid w:val="00791279"/>
    <w:rsid w:val="0088577A"/>
    <w:rsid w:val="00975ECD"/>
    <w:rsid w:val="00A44E68"/>
    <w:rsid w:val="00A57229"/>
    <w:rsid w:val="00AD0537"/>
    <w:rsid w:val="00BD556D"/>
    <w:rsid w:val="00C412D5"/>
    <w:rsid w:val="00C77726"/>
    <w:rsid w:val="00D230D9"/>
    <w:rsid w:val="00DC4DE7"/>
    <w:rsid w:val="00E34E85"/>
    <w:rsid w:val="00F37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93944"/>
  <w15:chartTrackingRefBased/>
  <w15:docId w15:val="{BC1E96F0-9840-448D-8D07-4E74F871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B916F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916F4"/>
    <w:rPr>
      <w:rFonts w:ascii="Consolas" w:hAnsi="Consolas"/>
      <w:sz w:val="21"/>
      <w:szCs w:val="21"/>
    </w:rPr>
  </w:style>
  <w:style w:type="paragraph" w:styleId="NoSpacing">
    <w:name w:val="No Spacing"/>
    <w:link w:val="NoSpacingChar"/>
    <w:uiPriority w:val="1"/>
    <w:qFormat/>
    <w:rsid w:val="00320802"/>
    <w:pPr>
      <w:spacing w:after="0" w:line="240" w:lineRule="auto"/>
    </w:pPr>
  </w:style>
  <w:style w:type="paragraph" w:customStyle="1" w:styleId="myStyle">
    <w:name w:val="my Style"/>
    <w:next w:val="Normal"/>
    <w:link w:val="myStyleChar"/>
    <w:rsid w:val="00F3785E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791279"/>
  </w:style>
  <w:style w:type="character" w:customStyle="1" w:styleId="myStyleChar">
    <w:name w:val="my Style Char"/>
    <w:basedOn w:val="NoSpacingChar"/>
    <w:link w:val="myStyle"/>
    <w:rsid w:val="00F3785E"/>
  </w:style>
  <w:style w:type="paragraph" w:styleId="Header">
    <w:name w:val="header"/>
    <w:basedOn w:val="Normal"/>
    <w:link w:val="HeaderChar"/>
    <w:uiPriority w:val="99"/>
    <w:unhideWhenUsed/>
    <w:rsid w:val="00C41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12D5"/>
  </w:style>
  <w:style w:type="paragraph" w:styleId="Footer">
    <w:name w:val="footer"/>
    <w:basedOn w:val="Normal"/>
    <w:link w:val="FooterChar"/>
    <w:uiPriority w:val="99"/>
    <w:unhideWhenUsed/>
    <w:rsid w:val="00C41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12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618E25-3C6D-44EA-9A26-1F11C2C7C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1</Pages>
  <Words>1611</Words>
  <Characters>918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yo</dc:creator>
  <cp:keywords/>
  <dc:description/>
  <cp:lastModifiedBy>ANKON SARKER LINKON</cp:lastModifiedBy>
  <cp:revision>9</cp:revision>
  <cp:lastPrinted>2021-06-17T03:56:00Z</cp:lastPrinted>
  <dcterms:created xsi:type="dcterms:W3CDTF">2021-06-16T15:42:00Z</dcterms:created>
  <dcterms:modified xsi:type="dcterms:W3CDTF">2021-06-26T15:29:00Z</dcterms:modified>
</cp:coreProperties>
</file>